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DB1" w:rsidRPr="005E0DB1" w:rsidRDefault="005E0DB1" w:rsidP="005E0DB1">
      <w:pPr>
        <w:spacing w:after="120" w:line="276" w:lineRule="auto"/>
        <w:jc w:val="center"/>
      </w:pPr>
      <w:r w:rsidRPr="005E0DB1">
        <w:t>ДУХОВНАЯ ОБРАЗОВАТЕЛЬНАЯ РЕЛИГИОЗНАЯ ОРГАНИЗАЦИЯ ВЫСШЕГО ОБРАЗОВАНИЯ РУССКОЙ ПРАВОСЛАВНОЙ ЦЕРКВИ</w:t>
      </w: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ПРАВОСЛАВНЫЙ СВЯТО-ТИХОНОВСКИЙ БОГОСЛОВСКИЙ ИНСТИТУТ</w:t>
      </w: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КАФЕДРА ПАСТЫРСКОГО И НРАВСТВЕННОГО БОГОСЛОВИЯ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5E0DB1" w:rsidRPr="005E0DB1" w:rsidTr="009C3CFD">
        <w:tc>
          <w:tcPr>
            <w:tcW w:w="4785" w:type="dxa"/>
          </w:tcPr>
          <w:p w:rsidR="005E0DB1" w:rsidRPr="005E0DB1" w:rsidRDefault="005E0DB1" w:rsidP="005E0DB1">
            <w:pPr>
              <w:spacing w:after="120" w:line="276" w:lineRule="auto"/>
              <w:jc w:val="center"/>
            </w:pPr>
          </w:p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5E0DB1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5E0DB1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5E0DB1">
              <w:rPr>
                <w:i/>
              </w:rPr>
              <w:t xml:space="preserve"> ПСТБИ</w:t>
            </w:r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5E0DB1">
              <w:rPr>
                <w:i/>
              </w:rPr>
              <w:t xml:space="preserve">_____________ / </w:t>
            </w:r>
            <w:proofErr w:type="spellStart"/>
            <w:r w:rsidRPr="005E0DB1">
              <w:rPr>
                <w:i/>
              </w:rPr>
              <w:t>прот</w:t>
            </w:r>
            <w:proofErr w:type="spellEnd"/>
            <w:r w:rsidRPr="005E0DB1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5E0DB1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</w:tr>
    </w:tbl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РАБОЧАЯ ПРОГРАММА ДИСЦИПЛИНЫ</w:t>
      </w:r>
    </w:p>
    <w:p w:rsidR="005E0DB1" w:rsidRPr="005E0DB1" w:rsidRDefault="0070391F" w:rsidP="005E0DB1">
      <w:pPr>
        <w:spacing w:after="120" w:line="276" w:lineRule="auto"/>
        <w:jc w:val="center"/>
        <w:rPr>
          <w:b/>
        </w:rPr>
      </w:pPr>
      <w:r>
        <w:rPr>
          <w:b/>
        </w:rPr>
        <w:t>НРАВСТВЕННОЕ БОГОСЛОВИЕ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Основная образовательная программа: </w:t>
      </w:r>
      <w:r w:rsidRPr="005E0DB1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Квалификация выпускника: </w:t>
      </w:r>
      <w:r w:rsidRPr="005E0DB1">
        <w:rPr>
          <w:b/>
          <w:i/>
        </w:rPr>
        <w:t>бакалавр богословия</w:t>
      </w: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>Форма обучения:</w:t>
      </w:r>
      <w:r w:rsidR="005951C4">
        <w:rPr>
          <w:b/>
          <w:i/>
        </w:rPr>
        <w:t xml:space="preserve"> очно-заочная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Москва, 20</w:t>
      </w:r>
      <w:r w:rsidR="00A5289D">
        <w:t>20</w:t>
      </w:r>
      <w:r w:rsidRPr="005E0DB1">
        <w:t xml:space="preserve"> г.</w:t>
      </w:r>
    </w:p>
    <w:p w:rsidR="00DC2F09" w:rsidRPr="005E0DB1" w:rsidRDefault="00DC2F09" w:rsidP="005E0DB1">
      <w:pPr>
        <w:widowControl w:val="0"/>
        <w:spacing w:after="120" w:line="276" w:lineRule="auto"/>
        <w:jc w:val="both"/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2049906199"/>
        <w:docPartObj>
          <w:docPartGallery w:val="Table of Contents"/>
          <w:docPartUnique/>
        </w:docPartObj>
      </w:sdtPr>
      <w:sdtEndPr/>
      <w:sdtContent>
        <w:p w:rsidR="00AA34E8" w:rsidRPr="005E0DB1" w:rsidRDefault="00AA34E8" w:rsidP="005E0DB1">
          <w:pPr>
            <w:pStyle w:val="a8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E0DB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839F0" w:rsidRDefault="000223E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E0DB1">
            <w:fldChar w:fldCharType="begin"/>
          </w:r>
          <w:r w:rsidR="00AA34E8" w:rsidRPr="005E0DB1">
            <w:instrText xml:space="preserve"> TOC \o "1-3" \h \z \u </w:instrText>
          </w:r>
          <w:r w:rsidRPr="005E0DB1">
            <w:fldChar w:fldCharType="separate"/>
          </w:r>
          <w:hyperlink w:anchor="_Toc55301141" w:history="1">
            <w:r w:rsidR="007839F0" w:rsidRPr="0037347B">
              <w:rPr>
                <w:rStyle w:val="a9"/>
                <w:noProof/>
              </w:rPr>
              <w:t>Цели освоения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5951C4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2" w:history="1">
            <w:r w:rsidR="007839F0" w:rsidRPr="0037347B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2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3" w:history="1">
            <w:r w:rsidR="007839F0" w:rsidRPr="0037347B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3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4" w:history="1">
            <w:r w:rsidR="007839F0" w:rsidRPr="0037347B">
              <w:rPr>
                <w:rStyle w:val="a9"/>
                <w:noProof/>
              </w:rPr>
              <w:t>Компетенция, формируемая дисциплиной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4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5" w:history="1">
            <w:r w:rsidR="007839F0" w:rsidRPr="0037347B">
              <w:rPr>
                <w:rStyle w:val="a9"/>
                <w:noProof/>
              </w:rPr>
              <w:t>Этапы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5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6" w:history="1">
            <w:r w:rsidR="007839F0" w:rsidRPr="0037347B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6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7" w:history="1">
            <w:r w:rsidR="007839F0" w:rsidRPr="0037347B">
              <w:rPr>
                <w:rStyle w:val="a9"/>
                <w:noProof/>
              </w:rPr>
              <w:t>Объём дисциплины и трудоёмкость по видам учебных занятий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7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8" w:history="1">
            <w:r w:rsidR="007839F0" w:rsidRPr="0037347B">
              <w:rPr>
                <w:rStyle w:val="a9"/>
                <w:noProof/>
              </w:rPr>
              <w:t>Тематический план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8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9" w:history="1">
            <w:r w:rsidR="007839F0" w:rsidRPr="0037347B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9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0" w:history="1">
            <w:r w:rsidR="007839F0" w:rsidRPr="0037347B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7839F0" w:rsidRPr="0037347B">
              <w:rPr>
                <w:rStyle w:val="a9"/>
                <w:i/>
                <w:noProof/>
              </w:rPr>
              <w:t xml:space="preserve"> </w:t>
            </w:r>
            <w:r w:rsidR="007839F0" w:rsidRPr="0037347B">
              <w:rPr>
                <w:rStyle w:val="a9"/>
                <w:noProof/>
              </w:rPr>
              <w:t>по дисциплине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0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1" w:history="1">
            <w:r w:rsidR="007839F0" w:rsidRPr="0037347B">
              <w:rPr>
                <w:rStyle w:val="a9"/>
                <w:noProof/>
              </w:rPr>
              <w:t>Фонд оценочных средств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2" w:history="1">
            <w:r w:rsidR="007839F0" w:rsidRPr="0037347B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2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3" w:history="1">
            <w:r w:rsidR="007839F0" w:rsidRPr="0037347B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3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4" w:history="1">
            <w:r w:rsidR="007839F0" w:rsidRPr="0037347B">
              <w:rPr>
                <w:rStyle w:val="a9"/>
                <w:noProof/>
              </w:rPr>
              <w:t>Вопросы для семестровой аттеста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4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5" w:history="1">
            <w:r w:rsidR="007839F0" w:rsidRPr="0037347B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5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3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6" w:history="1">
            <w:r w:rsidR="007839F0" w:rsidRPr="0037347B">
              <w:rPr>
                <w:rStyle w:val="a9"/>
                <w:noProof/>
              </w:rPr>
              <w:t>Критерии оценивания устных опросов</w:t>
            </w:r>
            <w:r w:rsidR="007839F0">
              <w:rPr>
                <w:noProof/>
                <w:webHidden/>
              </w:rPr>
              <w:tab/>
            </w:r>
            <w:bookmarkStart w:id="72" w:name="_GoBack"/>
            <w:bookmarkEnd w:id="72"/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6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7" w:history="1">
            <w:r w:rsidR="007839F0" w:rsidRPr="0037347B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7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8" w:history="1">
            <w:r w:rsidR="007839F0" w:rsidRPr="0037347B">
              <w:rPr>
                <w:rStyle w:val="a9"/>
                <w:noProof/>
              </w:rPr>
              <w:t>Сре</w:t>
            </w:r>
            <w:r w:rsidR="007839F0" w:rsidRPr="0037347B">
              <w:rPr>
                <w:rStyle w:val="a9"/>
                <w:noProof/>
              </w:rPr>
              <w:t>д</w:t>
            </w:r>
            <w:r w:rsidR="007839F0" w:rsidRPr="0037347B">
              <w:rPr>
                <w:rStyle w:val="a9"/>
                <w:noProof/>
              </w:rPr>
              <w:t>ства оценивания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8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9" w:history="1">
            <w:r w:rsidR="007839F0" w:rsidRPr="0037347B">
              <w:rPr>
                <w:rStyle w:val="a9"/>
                <w:noProof/>
              </w:rPr>
              <w:t>Литература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9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0" w:history="1">
            <w:r w:rsidR="007839F0" w:rsidRPr="0037347B">
              <w:rPr>
                <w:rStyle w:val="a9"/>
                <w:noProof/>
              </w:rPr>
              <w:t>Основная литература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0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1" w:history="1">
            <w:r w:rsidR="007839F0" w:rsidRPr="0037347B">
              <w:rPr>
                <w:rStyle w:val="a9"/>
                <w:noProof/>
              </w:rPr>
              <w:t>Дополнительная литература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2" w:history="1">
            <w:r w:rsidR="007839F0" w:rsidRPr="0037347B">
              <w:rPr>
                <w:rStyle w:val="a9"/>
                <w:noProof/>
              </w:rPr>
              <w:t>Интернет-ресурс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2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3" w:history="1">
            <w:r w:rsidR="007839F0" w:rsidRPr="0037347B">
              <w:rPr>
                <w:rStyle w:val="a9"/>
                <w:noProof/>
              </w:rPr>
              <w:t>Методические указания для обучающихся по освоению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3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5951C4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4" w:history="1">
            <w:r w:rsidR="007839F0" w:rsidRPr="0037347B">
              <w:rPr>
                <w:rStyle w:val="a9"/>
                <w:noProof/>
              </w:rPr>
              <w:t>Описание материально-технической баз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4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AA34E8" w:rsidRPr="005E0DB1" w:rsidRDefault="000223EA" w:rsidP="005E0DB1">
          <w:pPr>
            <w:spacing w:after="120" w:line="276" w:lineRule="auto"/>
          </w:pPr>
          <w:r w:rsidRPr="005E0DB1">
            <w:rPr>
              <w:b/>
              <w:bCs/>
            </w:rPr>
            <w:fldChar w:fldCharType="end"/>
          </w:r>
        </w:p>
      </w:sdtContent>
    </w:sdt>
    <w:p w:rsidR="00AA34E8" w:rsidRPr="005E0DB1" w:rsidRDefault="00AA34E8" w:rsidP="005E0DB1">
      <w:pPr>
        <w:pStyle w:val="10"/>
        <w:spacing w:before="0" w:after="120"/>
      </w:pPr>
    </w:p>
    <w:p w:rsidR="00AA34E8" w:rsidRPr="005E0DB1" w:rsidRDefault="00AA34E8" w:rsidP="005E0DB1">
      <w:pPr>
        <w:spacing w:after="120" w:line="276" w:lineRule="auto"/>
      </w:pPr>
    </w:p>
    <w:p w:rsidR="00AA34E8" w:rsidRDefault="00AA34E8" w:rsidP="005E0DB1">
      <w:pPr>
        <w:spacing w:after="120" w:line="276" w:lineRule="auto"/>
      </w:pPr>
    </w:p>
    <w:p w:rsidR="005E0DB1" w:rsidRDefault="005E0DB1" w:rsidP="005E0DB1">
      <w:pPr>
        <w:spacing w:after="120" w:line="276" w:lineRule="auto"/>
      </w:pPr>
    </w:p>
    <w:p w:rsidR="005E0DB1" w:rsidRDefault="005E0DB1" w:rsidP="005E0DB1">
      <w:pPr>
        <w:spacing w:after="120" w:line="276" w:lineRule="auto"/>
      </w:pPr>
    </w:p>
    <w:p w:rsidR="007839F0" w:rsidRDefault="007839F0" w:rsidP="005E0DB1">
      <w:pPr>
        <w:spacing w:after="120" w:line="276" w:lineRule="auto"/>
      </w:pPr>
    </w:p>
    <w:p w:rsidR="007839F0" w:rsidRDefault="007839F0" w:rsidP="005E0DB1">
      <w:pPr>
        <w:spacing w:after="120" w:line="276" w:lineRule="auto"/>
      </w:pPr>
    </w:p>
    <w:p w:rsidR="007839F0" w:rsidRDefault="007839F0" w:rsidP="005E0DB1">
      <w:pPr>
        <w:spacing w:after="120" w:line="276" w:lineRule="auto"/>
      </w:pPr>
    </w:p>
    <w:p w:rsidR="007839F0" w:rsidRPr="005E0DB1" w:rsidRDefault="007839F0" w:rsidP="005E0DB1">
      <w:pPr>
        <w:spacing w:after="120" w:line="276" w:lineRule="auto"/>
      </w:pPr>
    </w:p>
    <w:p w:rsidR="00AA34E8" w:rsidRPr="005E0DB1" w:rsidRDefault="00AA34E8" w:rsidP="005E0DB1">
      <w:pPr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73" w:name="_Toc55301141"/>
      <w:r w:rsidRPr="005E0DB1">
        <w:lastRenderedPageBreak/>
        <w:t>Цели освоения дисциплины</w:t>
      </w:r>
      <w:bookmarkEnd w:id="73"/>
      <w:r w:rsidRPr="005E0DB1"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i/>
          <w:color w:val="365F91"/>
        </w:rPr>
      </w:pPr>
      <w:r w:rsidRPr="005E0DB1">
        <w:rPr>
          <w:b w:val="0"/>
        </w:rPr>
        <w:t>Целью освоения дисциплины является приобретение студентами глубокого понимания этического аспекта христианского вероучения, в том числе в его сравнении с иными этическими системами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DC2F09" w:rsidRPr="005E0DB1" w:rsidRDefault="00DC2F09" w:rsidP="005E0DB1">
      <w:pPr>
        <w:pStyle w:val="10"/>
        <w:spacing w:before="0" w:after="120"/>
      </w:pPr>
      <w:bookmarkStart w:id="74" w:name="_Toc55301142"/>
      <w:r w:rsidRPr="005E0DB1">
        <w:t>Место дисциплины в структуре образовательной программы</w:t>
      </w:r>
      <w:bookmarkEnd w:id="74"/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исциплина находится в </w:t>
      </w:r>
      <w:r w:rsidR="00546D1B" w:rsidRPr="005E0DB1">
        <w:rPr>
          <w:b w:val="0"/>
        </w:rPr>
        <w:t>вариативной</w:t>
      </w:r>
      <w:r w:rsidRPr="005E0DB1">
        <w:rPr>
          <w:b w:val="0"/>
        </w:rPr>
        <w:t xml:space="preserve"> части образовательной программы и является </w:t>
      </w:r>
      <w:r w:rsidR="00546D1B" w:rsidRPr="005E0DB1">
        <w:rPr>
          <w:b w:val="0"/>
        </w:rPr>
        <w:t>выборной</w:t>
      </w:r>
      <w:r w:rsidR="009C3CFD">
        <w:rPr>
          <w:b w:val="0"/>
        </w:rPr>
        <w:t>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анный курс рассчитан на систематизацию и расширение будущими теологами, религиоведами и культурологами знаний, полученных при изучении других богословских дисциплин, а именно: Библеистики (Священное Писание Ветхого и Нового Завета), Догматического богословия и Патрологии в их этическом содержании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DC2F09" w:rsidRPr="005E0DB1" w:rsidRDefault="00DC2F09" w:rsidP="005E0DB1">
      <w:pPr>
        <w:pStyle w:val="10"/>
        <w:spacing w:before="0" w:after="120"/>
      </w:pPr>
      <w:bookmarkStart w:id="75" w:name="_Toc55301143"/>
      <w:r w:rsidRPr="005E0DB1">
        <w:t>Перечень планируемых результатов обучения по дисциплине</w:t>
      </w:r>
      <w:bookmarkEnd w:id="75"/>
    </w:p>
    <w:p w:rsidR="00FB4756" w:rsidRPr="005E0DB1" w:rsidRDefault="00FB4756" w:rsidP="005E0DB1">
      <w:pPr>
        <w:pStyle w:val="2"/>
      </w:pPr>
      <w:bookmarkStart w:id="76" w:name="_Toc473892879"/>
      <w:bookmarkStart w:id="77" w:name="_Toc55301144"/>
      <w:r w:rsidRPr="005E0DB1">
        <w:t>Компетенция, формируемая дисциплиной</w:t>
      </w:r>
      <w:bookmarkEnd w:id="76"/>
      <w:bookmarkEnd w:id="77"/>
    </w:p>
    <w:p w:rsidR="00A5289D" w:rsidRDefault="00AA34E8" w:rsidP="005E0DB1">
      <w:pPr>
        <w:spacing w:after="120" w:line="276" w:lineRule="auto"/>
        <w:jc w:val="both"/>
      </w:pPr>
      <w:r w:rsidRPr="005E0DB1">
        <w:t>Дисциплина призвана сформировать у обучающихся</w:t>
      </w:r>
      <w:r w:rsidR="00A5289D">
        <w:t>:</w:t>
      </w:r>
      <w:r w:rsidRPr="005E0DB1">
        <w:t xml:space="preserve"> </w:t>
      </w:r>
    </w:p>
    <w:p w:rsidR="00A5289D" w:rsidRDefault="00AA34E8" w:rsidP="005E0DB1">
      <w:pPr>
        <w:spacing w:after="120" w:line="276" w:lineRule="auto"/>
        <w:jc w:val="both"/>
      </w:pPr>
      <w:r w:rsidRPr="005E0DB1">
        <w:t>общекультурную компетенцию ОК-</w:t>
      </w:r>
      <w:r w:rsidR="00A5289D">
        <w:t>5</w:t>
      </w:r>
      <w:r w:rsidRPr="005E0DB1">
        <w:t xml:space="preserve">: </w:t>
      </w:r>
      <w:r w:rsidR="00A5289D" w:rsidRPr="00EB61DE">
        <w:t>способность к коммуникации в устной и письменной формах на русском и иностранном языках для решения задач межличностного и межкультурного взаимодействия</w:t>
      </w:r>
      <w:r w:rsidR="00A5289D">
        <w:t>;</w:t>
      </w:r>
    </w:p>
    <w:p w:rsidR="00AA34E8" w:rsidRPr="005E0DB1" w:rsidRDefault="00A5289D" w:rsidP="005E0DB1">
      <w:pPr>
        <w:spacing w:after="120" w:line="276" w:lineRule="auto"/>
        <w:jc w:val="both"/>
      </w:pPr>
      <w:r>
        <w:t xml:space="preserve">профессиональную компетенцию ПК-10: </w:t>
      </w:r>
      <w:r w:rsidRPr="00F7790E">
        <w:t>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.</w:t>
      </w:r>
    </w:p>
    <w:p w:rsidR="00FB4756" w:rsidRPr="005E0DB1" w:rsidRDefault="00FB4756" w:rsidP="005E0DB1">
      <w:pPr>
        <w:pStyle w:val="2"/>
      </w:pPr>
      <w:bookmarkStart w:id="78" w:name="_Toc473664500"/>
      <w:bookmarkStart w:id="79" w:name="_Toc473718078"/>
      <w:bookmarkStart w:id="80" w:name="_Toc473892880"/>
      <w:bookmarkStart w:id="81" w:name="_Toc55301145"/>
      <w:r w:rsidRPr="005E0DB1">
        <w:t>Этапы освоения компетенции</w:t>
      </w:r>
      <w:bookmarkEnd w:id="78"/>
      <w:bookmarkEnd w:id="79"/>
      <w:bookmarkEnd w:id="80"/>
      <w:bookmarkEnd w:id="81"/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1B7350">
        <w:t xml:space="preserve">и практик </w:t>
      </w:r>
      <w:r w:rsidRPr="005E0DB1"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1B7350">
        <w:t xml:space="preserve"> всех</w:t>
      </w:r>
      <w:r w:rsidRPr="005E0DB1">
        <w:t xml:space="preserve"> дисциплин </w:t>
      </w:r>
      <w:r w:rsidR="001B7350">
        <w:t xml:space="preserve">и практик </w:t>
      </w:r>
      <w:r w:rsidRPr="005E0DB1">
        <w:t>образовательной программы</w:t>
      </w:r>
      <w:r w:rsidR="001B7350">
        <w:t>.</w:t>
      </w:r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На начальном этапе в течение семестра формируются </w:t>
      </w:r>
      <w:proofErr w:type="spellStart"/>
      <w:r w:rsidRPr="005E0DB1">
        <w:t>знаниевые</w:t>
      </w:r>
      <w:proofErr w:type="spellEnd"/>
      <w:r w:rsidRPr="005E0DB1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</w:t>
      </w:r>
      <w:r w:rsidRPr="005E0DB1">
        <w:lastRenderedPageBreak/>
        <w:t>умения на новые условия. Контроль качества освоения основного этапа компетенции выносится на промежуточную аттестацию.</w:t>
      </w:r>
    </w:p>
    <w:p w:rsidR="00AA34E8" w:rsidRPr="005E0DB1" w:rsidRDefault="00FB4756" w:rsidP="005E0DB1">
      <w:pPr>
        <w:spacing w:after="120" w:line="276" w:lineRule="auto"/>
        <w:jc w:val="both"/>
      </w:pPr>
      <w:r w:rsidRPr="005E0DB1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DC2F09" w:rsidRPr="005E0DB1" w:rsidRDefault="00DC2F09" w:rsidP="005E0DB1">
      <w:pPr>
        <w:pStyle w:val="2"/>
      </w:pPr>
      <w:bookmarkStart w:id="82" w:name="_Toc55301146"/>
      <w:r w:rsidRPr="005E0DB1">
        <w:t>Знания, умения и навыки, получаемые в результате освоения дисциплины</w:t>
      </w:r>
      <w:bookmarkEnd w:id="82"/>
      <w:r w:rsidRPr="005E0DB1">
        <w:t xml:space="preserve"> </w:t>
      </w:r>
    </w:p>
    <w:p w:rsidR="005E0DB1" w:rsidRPr="005E0DB1" w:rsidRDefault="005E0DB1" w:rsidP="005E0DB1">
      <w:pPr>
        <w:spacing w:after="120" w:line="276" w:lineRule="auto"/>
        <w:jc w:val="both"/>
      </w:pPr>
      <w:r w:rsidRPr="005E0DB1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5E0DB1" w:rsidRPr="005E0DB1" w:rsidRDefault="005E0DB1" w:rsidP="005E0DB1">
      <w:pPr>
        <w:spacing w:after="120" w:line="276" w:lineRule="auto"/>
        <w:jc w:val="both"/>
      </w:pPr>
      <w:r w:rsidRPr="005E0DB1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2"/>
        <w:gridCol w:w="7079"/>
      </w:tblGrid>
      <w:tr w:rsidR="00A5289D" w:rsidRPr="00EB61DE" w:rsidTr="00A528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289D" w:rsidRPr="00EB61DE" w:rsidRDefault="00A5289D" w:rsidP="00A5289D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 xml:space="preserve">Этап освоения компетенции </w:t>
            </w:r>
            <w:r>
              <w:rPr>
                <w:b/>
                <w:bCs/>
              </w:rPr>
              <w:t>ОК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289D" w:rsidRPr="00EB61DE" w:rsidRDefault="00A5289D" w:rsidP="00A5289D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>Показатели оценивания</w:t>
            </w:r>
          </w:p>
        </w:tc>
      </w:tr>
      <w:tr w:rsidR="00A5289D" w:rsidRPr="00EB61DE" w:rsidTr="00A528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Начальный</w:t>
            </w:r>
          </w:p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Знание основных характеристик письменной коммуникации и требования к качествам письменной речи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pStyle w:val="ae"/>
              <w:spacing w:line="276" w:lineRule="auto"/>
              <w:jc w:val="both"/>
              <w:rPr>
                <w:lang w:eastAsia="en-US"/>
              </w:rPr>
            </w:pPr>
            <w:r w:rsidRPr="00EB61DE">
              <w:rPr>
                <w:lang w:eastAsia="en-US"/>
              </w:rPr>
              <w:t>Умение логически верно, аргументированно и ясно строить устные высказывания в различных жанрах научного стиля речи.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  <w:rPr>
                <w:rFonts w:eastAsia="Calibri"/>
              </w:rPr>
            </w:pPr>
            <w:r w:rsidRPr="00EB61DE">
              <w:t xml:space="preserve">Владение </w:t>
            </w:r>
            <w:r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вторичных текстов науки: реферат, научная рецензия, библиографическое описание, аннотация.</w:t>
            </w:r>
          </w:p>
        </w:tc>
      </w:tr>
      <w:tr w:rsidR="00A5289D" w:rsidRPr="00EB61DE" w:rsidTr="00A528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Основной</w:t>
            </w:r>
          </w:p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 xml:space="preserve">Знание основных характеристик научного стиля русского языка; </w:t>
            </w:r>
          </w:p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Знание жанровых разновидностей научного стиля русского языка.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pStyle w:val="ae"/>
              <w:spacing w:line="276" w:lineRule="auto"/>
              <w:jc w:val="both"/>
              <w:rPr>
                <w:rFonts w:eastAsia="Arial Unicode MS"/>
                <w:color w:val="000000"/>
                <w:shd w:val="clear" w:color="auto" w:fill="FFFFFF"/>
                <w:lang w:eastAsia="en-US"/>
              </w:rPr>
            </w:pPr>
            <w:r w:rsidRPr="00EB61DE">
              <w:t xml:space="preserve">Умение </w:t>
            </w:r>
            <w:r w:rsidRPr="00EB61DE">
              <w:rPr>
                <w:rFonts w:eastAsia="Arial Unicode MS"/>
                <w:color w:val="000000"/>
                <w:shd w:val="clear" w:color="auto" w:fill="FFFFFF"/>
                <w:lang w:eastAsia="en-US"/>
              </w:rPr>
              <w:t>самостоятельно обрабатывать, интерпретировать и предъявлять результаты научно-исследовательской работы.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rPr>
                <w:rFonts w:eastAsia="Calibri"/>
                <w:color w:val="000000"/>
              </w:rPr>
              <w:t xml:space="preserve">Владение </w:t>
            </w:r>
            <w:r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собственного научного текста.</w:t>
            </w:r>
          </w:p>
        </w:tc>
      </w:tr>
    </w:tbl>
    <w:p w:rsidR="00514E32" w:rsidRDefault="00514E32" w:rsidP="005E0DB1">
      <w:pPr>
        <w:pStyle w:val="10"/>
        <w:spacing w:before="0" w:after="120"/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432"/>
        <w:gridCol w:w="7139"/>
      </w:tblGrid>
      <w:tr w:rsidR="008F707F" w:rsidRPr="00F7790E" w:rsidTr="002A33BC"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  <w:r>
              <w:rPr>
                <w:rFonts w:eastAsiaTheme="minorHAnsi"/>
                <w:b/>
                <w:sz w:val="24"/>
                <w:szCs w:val="24"/>
                <w:lang w:eastAsia="en-US"/>
              </w:rPr>
              <w:t xml:space="preserve"> ПК-10</w:t>
            </w: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8F707F" w:rsidRPr="00F7790E" w:rsidTr="002A33BC">
        <w:tc>
          <w:tcPr>
            <w:tcW w:w="0" w:type="auto"/>
            <w:vMerge w:val="restart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ных понятий, терминов и концепций  теологии. 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давать оценку современной религиозной ситуации;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</w:t>
            </w:r>
            <w:r w:rsidRPr="00F7790E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учений. </w:t>
            </w:r>
          </w:p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8F707F" w:rsidRPr="00F7790E" w:rsidTr="002A33BC">
        <w:tc>
          <w:tcPr>
            <w:tcW w:w="0" w:type="auto"/>
            <w:vMerge w:val="restart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Основной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критического анализа грамматического, лексического, синтаксического строя в работе с различными типами текстов, включая сакральные;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8F707F" w:rsidRPr="008F707F" w:rsidRDefault="008F707F" w:rsidP="008F707F"/>
    <w:p w:rsidR="00DC2F09" w:rsidRDefault="00DC2F09" w:rsidP="005E0DB1">
      <w:pPr>
        <w:pStyle w:val="10"/>
        <w:spacing w:before="0" w:after="120"/>
      </w:pPr>
      <w:bookmarkStart w:id="83" w:name="_Toc55301147"/>
      <w:r w:rsidRPr="005E0DB1">
        <w:t>Объ</w:t>
      </w:r>
      <w:r w:rsidR="008F707F">
        <w:t>ё</w:t>
      </w:r>
      <w:r w:rsidRPr="005E0DB1">
        <w:t>м дисциплины</w:t>
      </w:r>
      <w:r w:rsidR="008F707F" w:rsidRPr="008F707F">
        <w:t xml:space="preserve"> </w:t>
      </w:r>
      <w:r w:rsidR="008F707F" w:rsidRPr="005E0DB1">
        <w:t>и трудо</w:t>
      </w:r>
      <w:r w:rsidR="008F707F">
        <w:t>ё</w:t>
      </w:r>
      <w:r w:rsidR="008F707F" w:rsidRPr="005E0DB1">
        <w:t>мкость по видам учебных занятий</w:t>
      </w:r>
      <w:bookmarkEnd w:id="83"/>
    </w:p>
    <w:tbl>
      <w:tblPr>
        <w:tblW w:w="5000" w:type="pct"/>
        <w:tblLook w:val="04A0" w:firstRow="1" w:lastRow="0" w:firstColumn="1" w:lastColumn="0" w:noHBand="0" w:noVBand="1"/>
      </w:tblPr>
      <w:tblGrid>
        <w:gridCol w:w="1807"/>
        <w:gridCol w:w="536"/>
        <w:gridCol w:w="536"/>
        <w:gridCol w:w="536"/>
        <w:gridCol w:w="538"/>
        <w:gridCol w:w="536"/>
        <w:gridCol w:w="536"/>
        <w:gridCol w:w="620"/>
        <w:gridCol w:w="620"/>
        <w:gridCol w:w="536"/>
        <w:gridCol w:w="536"/>
        <w:gridCol w:w="536"/>
        <w:gridCol w:w="538"/>
        <w:gridCol w:w="580"/>
        <w:gridCol w:w="580"/>
      </w:tblGrid>
      <w:tr w:rsidR="005951C4" w:rsidRPr="00F11EAE" w:rsidTr="005951C4">
        <w:trPr>
          <w:trHeight w:val="195"/>
        </w:trPr>
        <w:tc>
          <w:tcPr>
            <w:tcW w:w="9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2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6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69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5951C4" w:rsidRPr="00F11EAE" w:rsidTr="005951C4">
        <w:trPr>
          <w:cantSplit/>
          <w:trHeight w:val="1134"/>
        </w:trPr>
        <w:tc>
          <w:tcPr>
            <w:tcW w:w="9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51C4" w:rsidRPr="00F11EAE" w:rsidRDefault="005951C4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2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51C4" w:rsidRPr="00F11EAE" w:rsidRDefault="005951C4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51C4" w:rsidRPr="00F11EAE" w:rsidRDefault="005951C4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69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51C4" w:rsidRPr="00F11EAE" w:rsidRDefault="005951C4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5951C4" w:rsidRPr="00F11EAE" w:rsidTr="005951C4">
        <w:trPr>
          <w:cantSplit/>
          <w:trHeight w:val="1465"/>
        </w:trPr>
        <w:tc>
          <w:tcPr>
            <w:tcW w:w="9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951C4" w:rsidRPr="00F11EAE" w:rsidRDefault="005951C4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5951C4" w:rsidRPr="00F11EAE" w:rsidTr="005951C4">
        <w:trPr>
          <w:trHeight w:val="250"/>
        </w:trPr>
        <w:tc>
          <w:tcPr>
            <w:tcW w:w="9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8.0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51C4" w:rsidRPr="00F11EAE" w:rsidRDefault="005951C4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222EE3" w:rsidRPr="005E0DB1" w:rsidRDefault="00222EE3" w:rsidP="005951C4">
      <w:pPr>
        <w:pStyle w:val="a3"/>
        <w:spacing w:after="120" w:line="276" w:lineRule="auto"/>
        <w:ind w:firstLine="0"/>
      </w:pPr>
    </w:p>
    <w:p w:rsidR="00DC2F09" w:rsidRDefault="008F707F" w:rsidP="005E0DB1">
      <w:pPr>
        <w:pStyle w:val="10"/>
        <w:spacing w:before="0" w:after="120"/>
      </w:pPr>
      <w:bookmarkStart w:id="84" w:name="_Toc55301148"/>
      <w:r>
        <w:t>Тематический план дисциплины</w:t>
      </w:r>
      <w:bookmarkEnd w:id="84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7"/>
        <w:gridCol w:w="9154"/>
      </w:tblGrid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1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Введение в изучение предмета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2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3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 xml:space="preserve">Искаженность образа бытия природы человека в грехопадении </w:t>
            </w:r>
          </w:p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lastRenderedPageBreak/>
              <w:t>(продолжение)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lastRenderedPageBreak/>
              <w:t>4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Закон Ветхий и новозаветная христианская нравственность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5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Новозаветный идеал праведности как фундамент христианской этики</w:t>
            </w:r>
          </w:p>
        </w:tc>
      </w:tr>
    </w:tbl>
    <w:p w:rsidR="005E0DB1" w:rsidRPr="005E0DB1" w:rsidRDefault="005E0DB1" w:rsidP="005E0DB1">
      <w:pPr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85" w:name="_Toc55301149"/>
      <w:r w:rsidRPr="005E0DB1">
        <w:t>Содержание дисциплины, структурированное по темам</w:t>
      </w:r>
      <w:bookmarkEnd w:id="85"/>
      <w:r w:rsidRPr="005E0DB1">
        <w:t xml:space="preserve"> </w:t>
      </w:r>
    </w:p>
    <w:p w:rsidR="00DC2F09" w:rsidRPr="005E0DB1" w:rsidRDefault="00DC2F09" w:rsidP="005E0DB1">
      <w:pPr>
        <w:tabs>
          <w:tab w:val="right" w:pos="9638"/>
        </w:tabs>
        <w:spacing w:after="120" w:line="276" w:lineRule="auto"/>
        <w:jc w:val="both"/>
        <w:rPr>
          <w:b/>
        </w:rPr>
      </w:pPr>
      <w:r w:rsidRPr="005E0DB1">
        <w:rPr>
          <w:b/>
        </w:rPr>
        <w:t>Тема 1. Введение в изучение предмета.</w:t>
      </w:r>
      <w:r w:rsidRPr="005E0DB1">
        <w:rPr>
          <w:b/>
        </w:rPr>
        <w:tab/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. Предмет, содержание, назначение и смыслы этического зна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Место и значение изучения нравственного богословия в богословском образовании. Учебные пособия и структура курса. Место этики в круге наук о человек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—1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можно говорить об объективной содержательности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человеческие отношения включают этическое переживание и оценку?</w:t>
      </w:r>
    </w:p>
    <w:p w:rsidR="00546D1B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а этика с философией, антропологией и вероучением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. Поведение человека и его мотив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Ценностное отношение к Богу, к людям, к себе, к миру и проч. Объективная содержательность нравственного мира. Всеобщность нравственной проблематики. Субъективность личного нравственного переживания. Переживание ценностного выбора — содержание личной нравствен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8—2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переживание ценности собственного бытия и переживание ценности бытия другой личн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трудность для человека выбора в сторону объективного добр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доказывает объективную содержательность нравственной правды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. Связь и иерархия нравственных ценносте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мысл и способы личностной жизни: этический аспект. Осознание ошибок и покаянные переживания. Благо как сущность нравственного бытия. Содержание, источники и императивность нравственного закона. Разрушение личности — неизбежное следствие нарушения закона. Внутреннее единство нравственного закона. Личное блаженство и переживание нравственного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2—14, 27—32, 41—49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Что представляет собой проблема соотношения общечеловеческого смысла жизни с личностным его переживание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переживание блага раскрывается и осознаётся в делании добр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В чём состоит неизбежная прогрессирующая деградация всякого </w:t>
      </w:r>
      <w:proofErr w:type="spellStart"/>
      <w:r w:rsidRPr="005E0DB1">
        <w:t>законнического</w:t>
      </w:r>
      <w:proofErr w:type="spellEnd"/>
      <w:r w:rsidRPr="005E0DB1">
        <w:t xml:space="preserve"> знания и созна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4. Установки и практики нравствен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Божественное откровение как источник нравственного знания. Нравственный </w:t>
      </w:r>
      <w:proofErr w:type="spellStart"/>
      <w:r w:rsidRPr="005E0DB1">
        <w:t>номизм</w:t>
      </w:r>
      <w:proofErr w:type="spellEnd"/>
      <w:r w:rsidRPr="005E0DB1">
        <w:t xml:space="preserve"> и </w:t>
      </w:r>
      <w:proofErr w:type="spellStart"/>
      <w:r w:rsidRPr="005E0DB1">
        <w:t>антиномизм</w:t>
      </w:r>
      <w:proofErr w:type="spellEnd"/>
      <w:r w:rsidRPr="005E0DB1">
        <w:t>. "Общечеловеческие ценности". Личность, общество и нравственная проблемати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4—17, 30—3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объективное нравственное знание и религиозное созн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любой тип отношений личности и общества нравственно окрашен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собой представляет вопрос мотива в общественном делани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5. Теория и практика нравственной жизни. Основные ценности и поня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тремление к непротиворечивости нравственных идеалов и жизни. Взаимоотношение между нравственной нормой и идеалом. Опасность разрыва между теорией и практикой. Мечтательность. Нравственный поиск правды — личный и общественный. Отсутствие поиска. Снижение нравственных идеалов. Самодовольство. Столкновение нравственных общественных идеалов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3—4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представляет собой процесс поиска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в человеческих взаимоотношениях решается задача непротиворечивости жизни и идеалов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 человека складывается непротиворечивая картина этического мир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6. Фундаментальные нравственные категор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Ценность и оценка, объективность и субъективность нравственного переживания. Мотивы и сущность нравственного выбора. Усвоение нравственных установок. Самоотчет и самооценка. Достоинство человеческой личности. Созидание души. Препятствия на нравственном пути. Недостаточность собственных усилий. Понятие о нравственном долге. Справедливость правда и пра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9—51, 57—6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Почему самоотчёт и самооценка являются важнейшими составляющими нравственной жизни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исполнение долга вводит в жизнь нравственное содерж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 Как психологический механизм воздержания реализуется в нравственном выбор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7. Понятие о грехе и добродетел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Нравственный путь. Падения и энтропия. Воздержание, преодоление себя, самоотвержение, жертвенность, подвиг. Начала аскетической жизни. Свобода и самоопределение. Предопределение. Эмоциональная окраска нравственных переживаний. Критерии и ориентиры нравственного бы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2—57, 60—6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о понимание греха с религиозным самосознание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ограниченность определения свободы как свободы вол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сегда ли критерии и ориентиры нравственного пути могут иметь формулируемый характер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2. Искаженность образа бытия природы человека в грехопадении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8. Грехопадение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оздание человека по образу и подобию Божию. Стремление человека к Богу. Единство и цельность личности. Место человека в </w:t>
      </w:r>
      <w:proofErr w:type="spellStart"/>
      <w:r w:rsidRPr="005E0DB1">
        <w:t>тварном</w:t>
      </w:r>
      <w:proofErr w:type="spellEnd"/>
      <w:r w:rsidRPr="005E0DB1">
        <w:t xml:space="preserve"> мире. Душа и духовность. Богоподобные свойства человеческой личности. Событие и сущность грехопадения. Роль диавола. Первые последствия грехопадения: самооправдание, попытка спрятаться, начало стыда, готовность к обвинению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4—71, 7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существуют пути увидеть нравственный лик Первочеловека до грехопаде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ложь — полуправда дьявольского искушения «будете как Боги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стал выход из нравственного дискомфорта, вносимого в жизнь грехом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9. Искажение человеческой природы в грехопаден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Повреждение ума. Ложь и слушание обмана. Нерассудительность. Стремление к </w:t>
      </w:r>
      <w:proofErr w:type="spellStart"/>
      <w:r w:rsidRPr="005E0DB1">
        <w:t>самостному</w:t>
      </w:r>
      <w:proofErr w:type="spellEnd"/>
      <w:r w:rsidRPr="005E0DB1">
        <w:t xml:space="preserve"> знанию. Любопытство. Повреждение воли. Непослушание Богу. Своеволие. Изменение личностного строя. Гордость. Самолюбие. Раздробленность личного и социального существования. Плотская автономия. </w:t>
      </w:r>
      <w:proofErr w:type="spellStart"/>
      <w:r w:rsidRPr="005E0DB1">
        <w:t>Плотоугодие</w:t>
      </w:r>
      <w:proofErr w:type="spellEnd"/>
      <w:r w:rsidRPr="005E0DB1">
        <w:t xml:space="preserve">. Невоздержание. Злоупотребление </w:t>
      </w:r>
      <w:proofErr w:type="spellStart"/>
      <w:r w:rsidRPr="005E0DB1">
        <w:t>благодарованной</w:t>
      </w:r>
      <w:proofErr w:type="spellEnd"/>
      <w:r w:rsidRPr="005E0DB1">
        <w:t xml:space="preserve"> свободой. Свобода и вол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71—7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причина стремления людей к автономному знанию (прежде всего, добра и зла)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огда любовь к себе является нормальной, а когда нет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непослушание Богу отразилось на формальной возможности свободного выбора человек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0. Грехи ума 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ные виды лжи — включая самообманы. Самость ума с доверием способности автономного разума. Рационализм. Слабость ума — глупость, неразумие, умственная слепота. </w:t>
      </w:r>
      <w:proofErr w:type="spellStart"/>
      <w:r w:rsidRPr="005E0DB1">
        <w:t>Неориентированность</w:t>
      </w:r>
      <w:proofErr w:type="spellEnd"/>
      <w:r w:rsidRPr="005E0DB1">
        <w:t xml:space="preserve"> и отсутствие безошибочных точных критериев. Суть идеологии. Массовые идеологические движения. Бессистемность ума. Мечтательность, романтизм. Ложные философии. Сомнение и скептицизм. Равнодушие к истине. </w:t>
      </w:r>
      <w:proofErr w:type="spellStart"/>
      <w:r w:rsidRPr="005E0DB1">
        <w:t>Непривязанность</w:t>
      </w:r>
      <w:proofErr w:type="spellEnd"/>
      <w:r w:rsidRPr="005E0DB1">
        <w:t xml:space="preserve"> ума к Богу. Безразличие к жизни. </w:t>
      </w:r>
      <w:proofErr w:type="spellStart"/>
      <w:r w:rsidRPr="005E0DB1">
        <w:t>Окаменное</w:t>
      </w:r>
      <w:proofErr w:type="spellEnd"/>
      <w:r w:rsidRPr="005E0DB1">
        <w:t xml:space="preserve"> </w:t>
      </w:r>
      <w:proofErr w:type="spellStart"/>
      <w:r w:rsidRPr="005E0DB1">
        <w:t>нечувствие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 xml:space="preserve">. </w:t>
      </w:r>
      <w:r w:rsidRPr="005E0DB1">
        <w:t>Очерки христианской этики. М.: Лепта Книга, 2010. С. 78—8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самообман является самым существенным видом лж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односторонность и ограниченность рационализм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главным нравственным основанием для всех грехов ума вообщ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1. Грех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Греховная радость и довольство. Греховная печаль и недовольство. </w:t>
      </w:r>
      <w:proofErr w:type="spellStart"/>
      <w:r w:rsidRPr="005E0DB1">
        <w:t>Небратство</w:t>
      </w:r>
      <w:proofErr w:type="spellEnd"/>
      <w:r w:rsidRPr="005E0DB1">
        <w:t xml:space="preserve">, неприязнь, зависть, невнимание к ближнему. Область разнообразных желаний. Притязания и претензии. Подчиненность греховным состояниям. Нежелание нравственной борьбы. Отвращение к добру и стремление ко злу. Отсутствие страха Божия, греховное бесстрашие, дерзость. </w:t>
      </w:r>
      <w:proofErr w:type="spellStart"/>
      <w:r w:rsidRPr="005E0DB1">
        <w:t>Многозаботливость</w:t>
      </w:r>
      <w:proofErr w:type="spellEnd"/>
      <w:r w:rsidRPr="005E0DB1">
        <w:t xml:space="preserve">, </w:t>
      </w:r>
      <w:proofErr w:type="spellStart"/>
      <w:r w:rsidRPr="005E0DB1">
        <w:t>многопопечительность</w:t>
      </w:r>
      <w:proofErr w:type="spellEnd"/>
      <w:r w:rsidRPr="005E0DB1">
        <w:t xml:space="preserve">, увлеченность веком сим. Беспечность, невнимательность к своим внутренним состояниям. Принципиальная праздность. Нежелание скорбей. Расположенность к прекословию, спорам, иронии и </w:t>
      </w:r>
      <w:proofErr w:type="spellStart"/>
      <w:r w:rsidRPr="005E0DB1">
        <w:t>смехотворству</w:t>
      </w:r>
      <w:proofErr w:type="spellEnd"/>
      <w:r w:rsidRPr="005E0DB1">
        <w:t xml:space="preserve">. Экзальтации, экстазы. </w:t>
      </w:r>
      <w:proofErr w:type="spellStart"/>
      <w:r w:rsidRPr="005E0DB1">
        <w:t>Саддизм</w:t>
      </w:r>
      <w:proofErr w:type="spellEnd"/>
      <w:r w:rsidRPr="005E0DB1">
        <w:t xml:space="preserve"> и мазохизм. Непонимание смысла и содержания воздержания — аскетики. Неправильная (субъективная) расстановка ценностей. Сердечное равнодушие к небесному (духовному) миру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82—8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ой принцип является главным для </w:t>
      </w:r>
      <w:proofErr w:type="spellStart"/>
      <w:r w:rsidRPr="005E0DB1">
        <w:t>грехолюбивого</w:t>
      </w:r>
      <w:proofErr w:type="spellEnd"/>
      <w:r w:rsidRPr="005E0DB1">
        <w:t xml:space="preserve"> сердц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отличает святую радость от греховной рад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 xml:space="preserve">Приведите примеры, когда греховные движение паразитируют на соответствующем пути правды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2. Страст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трастная природа человека. </w:t>
      </w:r>
      <w:proofErr w:type="spellStart"/>
      <w:r w:rsidRPr="005E0DB1">
        <w:t>Чревообъядение</w:t>
      </w:r>
      <w:proofErr w:type="spellEnd"/>
      <w:r w:rsidRPr="005E0DB1">
        <w:t xml:space="preserve">. Его разновидности. Основание: любовь к автономной плоти. Завершение: потеря верности к Богу, церкви и людям. Блуд и его разновидности. Основание: </w:t>
      </w:r>
      <w:proofErr w:type="spellStart"/>
      <w:r w:rsidRPr="005E0DB1">
        <w:t>нехранение</w:t>
      </w:r>
      <w:proofErr w:type="spellEnd"/>
      <w:r w:rsidRPr="005E0DB1">
        <w:t xml:space="preserve"> чувств. Завершение: разложение личности. Сребролюбие и его разновидности. Основание: недоверие к Божественному Промыслу. Завершение: жестокосердие и внутреннее рабство. Гнев и его разновидности. Основание: </w:t>
      </w:r>
      <w:proofErr w:type="spellStart"/>
      <w:r w:rsidRPr="005E0DB1">
        <w:t>невидение</w:t>
      </w:r>
      <w:proofErr w:type="spellEnd"/>
      <w:r w:rsidRPr="005E0DB1">
        <w:t xml:space="preserve"> ближнего. Завершение: возмущение и </w:t>
      </w:r>
      <w:proofErr w:type="spellStart"/>
      <w:r w:rsidRPr="005E0DB1">
        <w:t>омрачение</w:t>
      </w:r>
      <w:proofErr w:type="spellEnd"/>
      <w:r w:rsidRPr="005E0DB1">
        <w:t xml:space="preserve"> сердца. Печаль и ее разновидности. Основание: отсечение надежды на Бога. Завершение: стремление сойти со своего креста. Уныние и его разновидности. Основание: непонимание нравственного мира. Завершение: ожесточение, </w:t>
      </w:r>
      <w:proofErr w:type="spellStart"/>
      <w:r w:rsidRPr="005E0DB1">
        <w:t>нечувствие</w:t>
      </w:r>
      <w:proofErr w:type="spellEnd"/>
      <w:r w:rsidRPr="005E0DB1">
        <w:t>, отчаяние. Тщеславие и его разновидности. Основание: равнодушие к славе Божией. Завершение: переменчивость нрава, бессовест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90—9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между собой страсти чревоугодия и блуда, сребролюбия и гнев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состоит различие между душевными страстями печали и уны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ем отличаются страсти тщеславия и гордост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3. Гордость. Фундаментальная страсть падшего человека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ие и </w:t>
      </w:r>
      <w:proofErr w:type="spellStart"/>
      <w:r w:rsidRPr="005E0DB1">
        <w:t>полиморфность</w:t>
      </w:r>
      <w:proofErr w:type="spellEnd"/>
      <w:r w:rsidRPr="005E0DB1">
        <w:t xml:space="preserve"> гордости. Искажение личности. Основные виды: самолюбие, самонадеянность, самоуверенность, самодовольство, </w:t>
      </w:r>
      <w:proofErr w:type="spellStart"/>
      <w:r w:rsidRPr="005E0DB1">
        <w:t>самопревозношение</w:t>
      </w:r>
      <w:proofErr w:type="spellEnd"/>
      <w:r w:rsidRPr="005E0DB1">
        <w:t xml:space="preserve">, </w:t>
      </w:r>
      <w:proofErr w:type="spellStart"/>
      <w:r w:rsidRPr="005E0DB1">
        <w:t>саможаление</w:t>
      </w:r>
      <w:proofErr w:type="spellEnd"/>
      <w:r w:rsidRPr="005E0DB1">
        <w:t>, "</w:t>
      </w:r>
      <w:proofErr w:type="spellStart"/>
      <w:r w:rsidRPr="005E0DB1">
        <w:t>самоцен</w:t>
      </w:r>
      <w:proofErr w:type="spellEnd"/>
      <w:r w:rsidRPr="005E0DB1">
        <w:t xml:space="preserve">", самоутверждение, </w:t>
      </w:r>
      <w:proofErr w:type="spellStart"/>
      <w:r w:rsidRPr="005E0DB1">
        <w:t>самочиние</w:t>
      </w:r>
      <w:proofErr w:type="spellEnd"/>
      <w:r w:rsidRPr="005E0DB1">
        <w:t xml:space="preserve">, легкая готовность к обвинению и презрению, </w:t>
      </w:r>
      <w:proofErr w:type="spellStart"/>
      <w:r w:rsidRPr="005E0DB1">
        <w:t>насмешничество</w:t>
      </w:r>
      <w:proofErr w:type="spellEnd"/>
      <w:r w:rsidRPr="005E0DB1">
        <w:t xml:space="preserve">, ирония, дерзость, стремление ко всяческому неповиновению, </w:t>
      </w:r>
      <w:proofErr w:type="spellStart"/>
      <w:r w:rsidRPr="005E0DB1">
        <w:t>любоначалие</w:t>
      </w:r>
      <w:proofErr w:type="spellEnd"/>
      <w:r w:rsidRPr="005E0DB1">
        <w:t xml:space="preserve">, обладание, настаивание на своем, желание ложных свобод для себя, мечтательность о себе, </w:t>
      </w:r>
      <w:proofErr w:type="spellStart"/>
      <w:r w:rsidRPr="005E0DB1">
        <w:t>поставление</w:t>
      </w:r>
      <w:proofErr w:type="spellEnd"/>
      <w:r w:rsidRPr="005E0DB1">
        <w:t xml:space="preserve"> себя в пример другим, ложный стыд — в частности, стыд исповедовать свои грехи, хула, обидчивость, комплекс неполноценности, ложное покаяние презрение и ненависть к смирению и покаянию, соревновательность, мнительность, непокорность закону Божию, гуманизм, политиканство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94—10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 гордости более, чем в других страстях проявляется искажённое отношение к собственному «я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ордость пронизывает действия и состояния падшего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ы обида и самооценка личност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4. Основные формы и этапы борьбы со страстям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Суть искаженной страстью личности. Греховность и разрушительность страсти. </w:t>
      </w:r>
      <w:proofErr w:type="spellStart"/>
      <w:r w:rsidRPr="005E0DB1">
        <w:t>Кумиротворение</w:t>
      </w:r>
      <w:proofErr w:type="spellEnd"/>
      <w:r w:rsidRPr="005E0DB1">
        <w:t>. Механизм действия страсти: склонность, услаждение, нераскаянная привычка, болезненная душевность, совершенное плене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87—9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Опишите механизм действия греха на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реховный плен проявляется в пристраст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общей почвой для всех страстей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5. Пути действия греха: диаво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недрение в душу и реализация греховных установок. Произвольность греховной жизни. Сознательное противление Богу. Непроизвольные грехи. Замещения. Сублимации. Демонология. Священное писание и предание о демонах. Демоны: ложь, злоба, зависть, стремление к материальности. Стремление погубить человека через отчаяние и беспечность. Незаметность и тонкость демонской работы. Страх демонов и бесстрашие перед ними. Действие демонов на ум. Ложь в мыслях, словах и поступках. </w:t>
      </w:r>
      <w:proofErr w:type="spellStart"/>
      <w:r w:rsidRPr="005E0DB1">
        <w:t>Неадэкватность</w:t>
      </w:r>
      <w:proofErr w:type="spellEnd"/>
      <w:r w:rsidRPr="005E0DB1">
        <w:t xml:space="preserve"> знания и понимания. Умственная слепота. Фундаментальное зло сатанизм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03—108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нам известно о дьяволе и способах его воздействия на человеческую личность из Св. Писания и Св. Преда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можно утверждать, что направление и механизм дьявольской работы довольно прост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дьявол действует на ум и сердце человек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6. Пути действия греха: мир.</w:t>
      </w:r>
    </w:p>
    <w:p w:rsidR="00DC2F09" w:rsidRPr="005E0DB1" w:rsidRDefault="00DC2F09" w:rsidP="005E0DB1">
      <w:pPr>
        <w:spacing w:after="120" w:line="276" w:lineRule="auto"/>
        <w:jc w:val="both"/>
      </w:pPr>
      <w:proofErr w:type="spellStart"/>
      <w:r w:rsidRPr="005E0DB1">
        <w:t>Тварный</w:t>
      </w:r>
      <w:proofErr w:type="spellEnd"/>
      <w:r w:rsidRPr="005E0DB1">
        <w:t xml:space="preserve"> космос, как Божие создание. Грехопадение и искажение творение объективно — через тление и смерть. Автономное ощущение космоса искаженным через грехопадение видением. Мир как деятельность по воле и мудрствованию падшего естества. Автономное развитие человечества. Труд, науки и искусства. Потребительское общество. Общественное мнение; его рациональность и иррациональность. Роль средств массовой информации. "Приманки" "лжеименного разума". Наука. Информационное "обжорство". Власть над природой. Обладание и манипулирование — суть социальной вла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Искушения духовной власти и их последствия. Культ и культура. Автономная красота. Самовыражение. Отражение страстной природы падшего человека. Бегство от действитель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09—11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Почему мир не может влиять на душу сознательно и целенаправленно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, после грехопадения, мир искажён объективно и субъективно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страстная земная природа человека выражается в творчестве и культур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7. Пути действия греха: пло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Плоть — природа падшего человека. Плоть и материализм — теоретический и практический. Специфика грехов плоти. Извращенности. Плоть — искаженный храм Святого Духа. Изменение вектора души. </w:t>
      </w:r>
      <w:proofErr w:type="spellStart"/>
      <w:r w:rsidRPr="005E0DB1">
        <w:t>Горизонтализм</w:t>
      </w:r>
      <w:proofErr w:type="spellEnd"/>
      <w:r w:rsidRPr="005E0DB1">
        <w:t>. Земная "правда". Плоть и психолог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Владислав Свешников, </w:t>
      </w:r>
      <w:proofErr w:type="spellStart"/>
      <w:r w:rsidRPr="005E0DB1">
        <w:t>прот</w:t>
      </w:r>
      <w:proofErr w:type="spellEnd"/>
      <w:r w:rsidRPr="005E0DB1">
        <w:t>. Очерки христианской этики. М.: Лепта Книга, 2010. С. 114—12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Что христианская </w:t>
      </w:r>
      <w:proofErr w:type="spellStart"/>
      <w:r w:rsidRPr="005E0DB1">
        <w:t>вероучительная</w:t>
      </w:r>
      <w:proofErr w:type="spellEnd"/>
      <w:r w:rsidRPr="005E0DB1">
        <w:t xml:space="preserve"> традиция обозначает словом «плоть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специфика грехов пло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образом плоть воздействует на душевный состав человека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8. Особенности страстной природы современного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Деградация личности и общества. Расслабленность ума и воли. Потребительские идеалы и общество. Паразитизм и безответственность. Выражение деградации в массовой культуре. Религиозный синкретизм и нравственность. Рационализм, материализм и ложный мистицизм. Крайний индивидуализм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39—146, 171—17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расслабленность современного человека приобретает социальный характер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общество потребления связанно с массовой культуро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безответственная направленность личности проявляется в обществе потребления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3. Закон Ветхий и новозаветная христианская нравственность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9. Ветхозаветная нравственность. Декалог.</w:t>
      </w:r>
    </w:p>
    <w:p w:rsidR="00DC2F09" w:rsidRPr="005E0DB1" w:rsidRDefault="00DC2F09" w:rsidP="005E0DB1">
      <w:pPr>
        <w:spacing w:after="120" w:line="276" w:lineRule="auto"/>
        <w:jc w:val="both"/>
      </w:pPr>
      <w:proofErr w:type="spellStart"/>
      <w:r w:rsidRPr="005E0DB1">
        <w:t>Дозаконная</w:t>
      </w:r>
      <w:proofErr w:type="spellEnd"/>
      <w:r w:rsidRPr="005E0DB1">
        <w:t xml:space="preserve"> нравственность. Грешники и праведники. Основные ориентиры нравственной жизни. Общественная этика. Время Божественного откровения. Синайское законодательство. "Аз </w:t>
      </w:r>
      <w:proofErr w:type="spellStart"/>
      <w:r w:rsidRPr="005E0DB1">
        <w:t>есмь</w:t>
      </w:r>
      <w:proofErr w:type="spellEnd"/>
      <w:r w:rsidRPr="005E0DB1">
        <w:t xml:space="preserve"> Господь Бог твой..." </w:t>
      </w:r>
      <w:proofErr w:type="spellStart"/>
      <w:r w:rsidRPr="005E0DB1">
        <w:t>Онтологичность</w:t>
      </w:r>
      <w:proofErr w:type="spellEnd"/>
      <w:r w:rsidRPr="005E0DB1">
        <w:t xml:space="preserve"> и персонализм заповеди. Любовь к Богу — суть первой половины декалога. Конкретность первых заповедей. Ценность человеческой жизни и личности. Чистота жизни и внутреннего мира. Аскетика. Любовь к ближнему — вторая часть закона. </w:t>
      </w:r>
      <w:proofErr w:type="spellStart"/>
      <w:r w:rsidRPr="005E0DB1">
        <w:t>Монотеичность</w:t>
      </w:r>
      <w:proofErr w:type="spellEnd"/>
      <w:r w:rsidRPr="005E0DB1">
        <w:t xml:space="preserve"> и </w:t>
      </w:r>
      <w:proofErr w:type="spellStart"/>
      <w:r w:rsidRPr="005E0DB1">
        <w:t>богооткровенность</w:t>
      </w:r>
      <w:proofErr w:type="spellEnd"/>
      <w:r w:rsidRPr="005E0DB1">
        <w:t xml:space="preserve">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276—28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заключается онтологический характер первой заповеди Декалог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вторая, третья и четвёртая заповеди Декалога раскрывают в положительном и отрицательном значении содержание первой заповеди Декалог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 в 5—10 заповедях Декалога раскрывается высокая ценность человеческой личности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0. Ветхозаветная нравственность и ее отличия от новозаветно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Основная нравственная проблематика Ветхого Завета. Ветхий Завет — закон </w:t>
      </w:r>
      <w:proofErr w:type="spellStart"/>
      <w:r w:rsidRPr="005E0DB1">
        <w:t>детоводительства</w:t>
      </w:r>
      <w:proofErr w:type="spellEnd"/>
      <w:r w:rsidRPr="005E0DB1">
        <w:t xml:space="preserve"> и рабства; Евангельский — закон свободы и сыновнего отношения к небесному Отцу. Конечная цель Закона — законная праведность; в Евангелии — бесконечное совершенство. Закон — казуистические предписания; Евангелие — высочайший идеал нравственности, требование нравственного перерождения. В Евангелии /в отличие от Закона/ — открытие благодатных средств для нравственной деятельности. Мотивы нравственной деятельности в Ветхом Завете — обещание земных и небесных благ; в Новом Завете — сыновняя любовь к Господ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04—31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озможно сопоставление закона Моисеева и основных принципов Евангельской нравственн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кажите, что Евангельский нравственный закон, по сравнению с ветхозаветным действительно новы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е сущностные признаки закона остаются общими для Ветхого, и для Нового Заветов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4. Новозаветный идеал праведности как фундамент христианской этики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1. Любовь Божественная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ероучение. Бог есть любовь. Сущность и свойства любви Божественной. </w:t>
      </w:r>
      <w:proofErr w:type="spellStart"/>
      <w:r w:rsidRPr="005E0DB1">
        <w:t>Самопреданность</w:t>
      </w:r>
      <w:proofErr w:type="spellEnd"/>
      <w:r w:rsidRPr="005E0DB1">
        <w:t xml:space="preserve">. Самоотдача. Усвоение жизни любимого. Святая Троица и любовь Божественная. Любовь Отца, Сына и Духа Святого. Вечность, </w:t>
      </w:r>
      <w:proofErr w:type="spellStart"/>
      <w:r w:rsidRPr="005E0DB1">
        <w:t>сущностность</w:t>
      </w:r>
      <w:proofErr w:type="spellEnd"/>
      <w:r w:rsidRPr="005E0DB1">
        <w:t xml:space="preserve"> и </w:t>
      </w:r>
      <w:proofErr w:type="spellStart"/>
      <w:r w:rsidRPr="005E0DB1">
        <w:t>личностность</w:t>
      </w:r>
      <w:proofErr w:type="spellEnd"/>
      <w:r w:rsidRPr="005E0DB1">
        <w:t xml:space="preserve"> любви. Божественная любовь и Божественное творчество. Промысл Божий и любовь к творению. Союз любви в творениях и любовь Божественная. Бог — Спаситель мира и любов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90—60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совершенство лиц Пресвятой Троицы связано с тем, что «Бог есть любовь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можно утверждать, что целью творения является союз любв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Как спасительные действия любви Божественной к падшему человеку раскрываются в Ветхом и Новом Заветах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2. Переживание Божественной любви в Ветхом и Новом Заветах. Заповедь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Заповедь любви в Ветхом завете. Любовь праведников и пророков. Христос. Заповедь любви к Богу. Молитва. Евхаристия. Церковь. Любовь к ближнему. "Заповедь новую даю вам..." Свойства любви. Любовь к Богу и ближнему в их взаимодействии. Искажения любв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02—637, 645—65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виды искажений и подмен любви вы можете перечислить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любовь Божественная находит отражение в ветхозаветных молитвах и благодарениях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</w:r>
      <w:proofErr w:type="gramStart"/>
      <w:r w:rsidRPr="005E0DB1">
        <w:t>В</w:t>
      </w:r>
      <w:proofErr w:type="gramEnd"/>
      <w:r w:rsidRPr="005E0DB1">
        <w:t xml:space="preserve"> чём заключается внутренняя взаимосвязь любви к Богу и любви к ближнему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3. Вера и надежд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ера, как живая онтологическая связь с Богом. Религиозная интуиция — орган веры. Уверенность, доверие и верность проявления религиозной веры. Вера и дела. Живая спасительная вера. Просвещение души верой. Вера, неверие и маловерие. Природа упования. Упование и Промысл. Упование как добродетел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54—68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ера и упование могут быть оценены этически лишь религиозных позици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риведите евангельские образы спасительной вер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пование становится динамическим регулятором нравственной жизни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4. Покаяние и грех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Покаяние и Царствие Божие. Покаяние и очищение сердца. Обновление ума. Плоды покаяния. Возрождение и крещение. "Новая тварь". Возрождение и Христос. Святость и праведность. Освящение Христово и высота лич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78—19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в истинный смысл и содержание покая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этапы покаяния может проследить в 50-м Псалм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Приведите три основных проявления покая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5. Новозаветные нравственные категор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Милосердие как практика любви. Благость. Мир Христов и мир человеческой личности. Совершенная радость как духовный дар и плод. Послушание Богу. Покорность Евангелию и истине. Чувство ранга. Конкретность нравственного строя евангелистов. Нравственный строй апостольских посла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02—405, 410—41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На каких путях традиционно осуществляется связь личности человека с Бого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связаны переживание благости Божией и нравственное устроение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 чём стоит мистическая, а в чём нравственная составляющие переживания мира Бож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6. Аскети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здержание как главный принцип аскетики. Молитва и опыт аскетической православной жизни. Невидимая брань. Виды борьбы. </w:t>
      </w:r>
      <w:proofErr w:type="spellStart"/>
      <w:r w:rsidRPr="005E0DB1">
        <w:t>Трезвение</w:t>
      </w:r>
      <w:proofErr w:type="spellEnd"/>
      <w:r w:rsidRPr="005E0DB1">
        <w:t xml:space="preserve"> и бодрствование. Благочестие, благодушие, благодарение. Цели и результаты духов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07—515, 541—544, 551—55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е место во внутреннем делании занимает установка на всяческое воздерж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ова суть «невидимой брани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можно увидеть, что в нравственном делании имеет безотносительное значени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7. Истинный порядок нравственных ценносте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Необходимость личностных и общественных неискаженных нравственных порядков. Ориентированность в нравственном мире. Значение ранга. Основные ошибки при установлении порядков. Христос и главные заповеди. Откровение и экзегеза. Заповеди блаженства как ориентиры духовной жизни. Другие заповеди и их значение для нравственного ориентирования. </w:t>
      </w:r>
      <w:proofErr w:type="spellStart"/>
      <w:r w:rsidRPr="005E0DB1">
        <w:t>Законничество</w:t>
      </w:r>
      <w:proofErr w:type="spellEnd"/>
      <w:r w:rsidRPr="005E0DB1">
        <w:t xml:space="preserve"> и беззако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50—358, 377—38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заповедь, как регулирующий принцип необходима в нравственном контексте жизн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каких евангельских принципах преимущественно устанавливается сравнительная степень важности нравственных нор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Приведите примеры нравственных антагонистических указаний, суть которых в прямом противопоставлении различных нравственных смыслов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8. Узнавание способов правильного построения нравственного ми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Установки церковного опыта. Святоотеческое знание и нравственно-духовные </w:t>
      </w:r>
      <w:proofErr w:type="spellStart"/>
      <w:r w:rsidRPr="005E0DB1">
        <w:t>лествицы</w:t>
      </w:r>
      <w:proofErr w:type="spellEnd"/>
      <w:r w:rsidRPr="005E0DB1">
        <w:t xml:space="preserve">. Христианские ориентиры, естественный разум и природное чувство. Царство небесное и правда его — главный ориентир. Поиск воли Божией — "благой, угодной, совершенной". Суд Божий и суд человеческий. Духовное руководство, его значение и опасности. </w:t>
      </w:r>
      <w:proofErr w:type="spellStart"/>
      <w:r w:rsidRPr="005E0DB1">
        <w:t>Слышание</w:t>
      </w:r>
      <w:proofErr w:type="spellEnd"/>
      <w:r w:rsidRPr="005E0DB1">
        <w:t xml:space="preserve"> и исполнение. Самоотверженная готовность к исполнению правды Божией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33—340 , 361—37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может осуществляться поиск Царства Небесного?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две группы ориентиров используются при поиске воли Божие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означает на деле решимость отказаться от принципа непременного удовлетворения своих желаний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9. Христианское устроение по отношению к Богу и ближнем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емейная этика: супружеские отношения. Семейная этика: взаимоотношения между родителями и детьми. Общественная нравственность. Принципы соборности. Малые группы и нравственность. Большие группы и нравственность. Личность и народ. Община и церковь. Этика общественного служ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44—453, 466—48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преодоление своего «я» осуществляется в условиях супружеских отношени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характерно для собранности во имя Бож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Назовите возможные нравственные препятствия на пути общественного служе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0. Ценность личностного ми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Христос — новый Адам. Послушание. Христос и мир небесный. Совершенство Христа. Суть служения и служения Христа. Возрождение и явление совершенного человека. Подражание Христу. Ценность человеческой лич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89—708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Христос стал исполнителем нравственного задания, предложенного ещё Адаму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выразилось совершенство Христ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очему служение Христа является образцом всякого служения?</w:t>
      </w:r>
    </w:p>
    <w:p w:rsidR="00DC2F09" w:rsidRPr="005E0DB1" w:rsidRDefault="005E0DB1" w:rsidP="005E0DB1">
      <w:pPr>
        <w:spacing w:after="120" w:line="276" w:lineRule="auto"/>
        <w:jc w:val="both"/>
      </w:pPr>
      <w:r w:rsidRPr="005E0DB1">
        <w:lastRenderedPageBreak/>
        <w:t>Занятие</w:t>
      </w:r>
      <w:r w:rsidR="00DC2F09" w:rsidRPr="005E0DB1">
        <w:t xml:space="preserve"> 31. Христос и святость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вятость совершенного человека. Сущность святой жизни. Учительство как образ бытия освященного ума. Рассуждение и </w:t>
      </w:r>
      <w:proofErr w:type="spellStart"/>
      <w:r w:rsidRPr="005E0DB1">
        <w:t>мудрость.Мученичество</w:t>
      </w:r>
      <w:proofErr w:type="spellEnd"/>
      <w:r w:rsidRPr="005E0DB1">
        <w:t xml:space="preserve"> — живое свидетельство Христовой правды. </w:t>
      </w:r>
      <w:proofErr w:type="spellStart"/>
      <w:r w:rsidRPr="005E0DB1">
        <w:t>Преподобничество</w:t>
      </w:r>
      <w:proofErr w:type="spellEnd"/>
      <w:r w:rsidRPr="005E0DB1">
        <w:t xml:space="preserve"> и аскетическое сознание. Внутренняя пустыня. Святость в миру. Служение и блаженство. Нравственный мир. Дары духовные — плоды духовные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714—74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процесс возрождения </w:t>
      </w:r>
      <w:proofErr w:type="spellStart"/>
      <w:r w:rsidRPr="005E0DB1">
        <w:t>усовершает</w:t>
      </w:r>
      <w:proofErr w:type="spellEnd"/>
      <w:r w:rsidRPr="005E0DB1">
        <w:t xml:space="preserve">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 xml:space="preserve">В чём отличие мотивации жизненных решений святых от </w:t>
      </w:r>
      <w:proofErr w:type="spellStart"/>
      <w:r w:rsidRPr="005E0DB1">
        <w:t>лудей</w:t>
      </w:r>
      <w:proofErr w:type="spellEnd"/>
      <w:r w:rsidRPr="005E0DB1">
        <w:t xml:space="preserve"> падшего земного устройств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представляют собой нравственные основания различных типов святости?</w:t>
      </w:r>
    </w:p>
    <w:p w:rsidR="00DC2F09" w:rsidRPr="005E0DB1" w:rsidRDefault="00DC2F09" w:rsidP="005E0DB1">
      <w:pPr>
        <w:spacing w:after="120" w:line="276" w:lineRule="auto"/>
        <w:jc w:val="both"/>
        <w:rPr>
          <w:i/>
        </w:rPr>
      </w:pPr>
    </w:p>
    <w:p w:rsidR="0053234F" w:rsidRPr="005E0DB1" w:rsidRDefault="0053234F" w:rsidP="005E0DB1">
      <w:pPr>
        <w:pStyle w:val="10"/>
        <w:spacing w:before="0" w:after="120"/>
      </w:pPr>
      <w:bookmarkStart w:id="86" w:name="_Toc467596881"/>
      <w:bookmarkStart w:id="87" w:name="_Toc467599965"/>
      <w:bookmarkStart w:id="88" w:name="_Toc468272476"/>
      <w:bookmarkStart w:id="89" w:name="_Toc468280920"/>
      <w:bookmarkStart w:id="90" w:name="_Toc473892885"/>
      <w:bookmarkStart w:id="91" w:name="_Toc55301150"/>
      <w:bookmarkStart w:id="92" w:name="_Toc467596884"/>
      <w:bookmarkStart w:id="93" w:name="_Toc467599968"/>
      <w:bookmarkStart w:id="94" w:name="_Toc468272477"/>
      <w:bookmarkStart w:id="95" w:name="_Toc468274078"/>
      <w:bookmarkStart w:id="96" w:name="_Toc468278275"/>
      <w:r w:rsidRPr="005E0DB1">
        <w:t>Учебно-методическое обеспечение самостоятельной работы обучающихся</w:t>
      </w:r>
      <w:r w:rsidRPr="005E0DB1">
        <w:rPr>
          <w:i/>
        </w:rPr>
        <w:t xml:space="preserve"> </w:t>
      </w:r>
      <w:r w:rsidRPr="005E0DB1">
        <w:t>по дисциплине</w:t>
      </w:r>
      <w:bookmarkEnd w:id="86"/>
      <w:bookmarkEnd w:id="87"/>
      <w:bookmarkEnd w:id="88"/>
      <w:bookmarkEnd w:id="89"/>
      <w:bookmarkEnd w:id="90"/>
      <w:bookmarkEnd w:id="91"/>
      <w:r w:rsidRPr="005E0DB1">
        <w:t xml:space="preserve"> </w:t>
      </w:r>
    </w:p>
    <w:p w:rsidR="0053234F" w:rsidRPr="005E0DB1" w:rsidRDefault="0053234F" w:rsidP="005E0DB1">
      <w:pPr>
        <w:spacing w:after="120" w:line="276" w:lineRule="auto"/>
        <w:jc w:val="both"/>
      </w:pPr>
      <w:r w:rsidRPr="005E0DB1">
        <w:t>Самостоятельная работа обучающихся обеспечивается следующими документами и материалами: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Рабочей программой дисциплины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Планами учебных занятий, предоставляемых преподавателем в начале каждого раздела дисциплины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Методическими пособиями по дисциплине (см. в списке литературы)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 xml:space="preserve">Образцами проверочных заданий, представленных в фонде оценочных средств (См. </w:t>
      </w:r>
      <w:r w:rsidRPr="005E0DB1">
        <w:rPr>
          <w:i/>
        </w:rPr>
        <w:t>Приложение</w:t>
      </w:r>
      <w:r w:rsidRPr="005E0DB1">
        <w:t>).</w:t>
      </w:r>
      <w:bookmarkStart w:id="97" w:name="_Toc468280921"/>
    </w:p>
    <w:p w:rsidR="00222EE3" w:rsidRPr="005E0DB1" w:rsidRDefault="00222EE3" w:rsidP="005E0DB1">
      <w:pPr>
        <w:keepLines/>
        <w:widowControl w:val="0"/>
        <w:spacing w:after="120" w:line="276" w:lineRule="auto"/>
        <w:contextualSpacing/>
        <w:jc w:val="both"/>
      </w:pPr>
    </w:p>
    <w:p w:rsidR="0053234F" w:rsidRPr="005E0DB1" w:rsidRDefault="0053234F" w:rsidP="005E0DB1">
      <w:pPr>
        <w:pStyle w:val="10"/>
        <w:spacing w:before="0" w:after="120"/>
      </w:pPr>
      <w:bookmarkStart w:id="98" w:name="_Toc473892886"/>
      <w:bookmarkStart w:id="99" w:name="_Toc55301151"/>
      <w:r w:rsidRPr="005E0DB1">
        <w:t>Фонд оценочных средств</w:t>
      </w:r>
      <w:bookmarkEnd w:id="92"/>
      <w:bookmarkEnd w:id="93"/>
      <w:bookmarkEnd w:id="94"/>
      <w:bookmarkEnd w:id="95"/>
      <w:bookmarkEnd w:id="96"/>
      <w:bookmarkEnd w:id="97"/>
      <w:bookmarkEnd w:id="98"/>
      <w:bookmarkEnd w:id="99"/>
      <w:r w:rsidRPr="005E0DB1">
        <w:t xml:space="preserve"> </w:t>
      </w:r>
    </w:p>
    <w:p w:rsidR="0053234F" w:rsidRPr="005E0DB1" w:rsidRDefault="0053234F" w:rsidP="005E0DB1">
      <w:pPr>
        <w:pStyle w:val="2"/>
      </w:pPr>
      <w:bookmarkStart w:id="100" w:name="_Toc473664508"/>
      <w:bookmarkStart w:id="101" w:name="_Toc473718086"/>
      <w:bookmarkStart w:id="102" w:name="_Toc473892887"/>
      <w:bookmarkStart w:id="103" w:name="_Toc55301152"/>
      <w:r w:rsidRPr="005E0DB1">
        <w:t>Информация о фонде оценочных средств и контролируемой компетенции</w:t>
      </w:r>
      <w:bookmarkEnd w:id="100"/>
      <w:bookmarkEnd w:id="101"/>
      <w:bookmarkEnd w:id="102"/>
      <w:bookmarkEnd w:id="103"/>
    </w:p>
    <w:p w:rsidR="0053234F" w:rsidRPr="005E0DB1" w:rsidRDefault="0053234F" w:rsidP="005E0DB1">
      <w:pPr>
        <w:keepLines/>
        <w:spacing w:after="120" w:line="276" w:lineRule="auto"/>
        <w:jc w:val="both"/>
      </w:pPr>
      <w:r w:rsidRPr="005E0DB1">
        <w:t xml:space="preserve">Фонд оценочных средств разработан для осваиваемой в ходе реализации курса компетенции и представлен в </w:t>
      </w:r>
      <w:r w:rsidRPr="005E0DB1">
        <w:rPr>
          <w:i/>
        </w:rPr>
        <w:t xml:space="preserve">Приложении </w:t>
      </w:r>
      <w:r w:rsidRPr="005E0DB1">
        <w:t xml:space="preserve"> к настоящей программе.</w:t>
      </w:r>
    </w:p>
    <w:p w:rsidR="0053234F" w:rsidRPr="005E0DB1" w:rsidRDefault="0053234F" w:rsidP="005E0DB1">
      <w:pPr>
        <w:keepLines/>
        <w:spacing w:after="120" w:line="276" w:lineRule="auto"/>
        <w:jc w:val="both"/>
      </w:pPr>
      <w:r w:rsidRPr="005E0DB1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3234F" w:rsidRPr="005E0DB1" w:rsidRDefault="0053234F" w:rsidP="005E0DB1">
      <w:pPr>
        <w:pStyle w:val="2"/>
      </w:pPr>
      <w:bookmarkStart w:id="104" w:name="_Toc473664509"/>
      <w:bookmarkStart w:id="105" w:name="_Toc473718087"/>
      <w:bookmarkStart w:id="106" w:name="_Toc473892888"/>
      <w:bookmarkStart w:id="107" w:name="_Toc55301153"/>
      <w:r w:rsidRPr="005E0DB1">
        <w:t>Показатели оценивания основного этапа освоения компетенции</w:t>
      </w:r>
      <w:bookmarkEnd w:id="104"/>
      <w:bookmarkEnd w:id="105"/>
      <w:bookmarkEnd w:id="106"/>
      <w:bookmarkEnd w:id="107"/>
    </w:p>
    <w:p w:rsidR="00222EE3" w:rsidRPr="005E0DB1" w:rsidRDefault="0053234F" w:rsidP="005E0DB1">
      <w:pPr>
        <w:spacing w:after="120" w:line="276" w:lineRule="auto"/>
        <w:jc w:val="both"/>
      </w:pPr>
      <w:r w:rsidRPr="005E0DB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DC2F09" w:rsidRPr="005E0DB1" w:rsidRDefault="0053234F" w:rsidP="005E0DB1">
      <w:pPr>
        <w:pStyle w:val="2"/>
      </w:pPr>
      <w:bookmarkStart w:id="108" w:name="_Toc55301154"/>
      <w:r w:rsidRPr="005E0DB1">
        <w:lastRenderedPageBreak/>
        <w:t>Вопросы для семестровой аттестации</w:t>
      </w:r>
      <w:bookmarkEnd w:id="108"/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 Содержание и смыслы нравственного мира. Сущность этической проблематики. Благо как сущность нравственного бытия. Блаженст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 Ценностное отношение и мотивация, выбор. Критерии и ориентиры нравствен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3. Духовное рассуждение, </w:t>
      </w:r>
      <w:proofErr w:type="spellStart"/>
      <w:r w:rsidRPr="005E0DB1">
        <w:t>трезвение</w:t>
      </w:r>
      <w:proofErr w:type="spellEnd"/>
      <w:r w:rsidRPr="005E0DB1">
        <w:t xml:space="preserve"> и бодрствова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4. </w:t>
      </w:r>
      <w:proofErr w:type="spellStart"/>
      <w:r w:rsidRPr="005E0DB1">
        <w:t>Дозаконная</w:t>
      </w:r>
      <w:proofErr w:type="spellEnd"/>
      <w:r w:rsidRPr="005E0DB1">
        <w:t xml:space="preserve"> нравствен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. Достоинство личности. Образ Божий. Свобода и самосозна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. Добро, нравственный закон, правда и пра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7.Содержание этики в круге наук о человек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8. Противостояние злу и «невидимая брань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9. Отличия новозаветной этики от ветхозаветного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0. Бытие людей до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1. Сущность и содержание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2. Последствия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3. Падшее (греховное) естество. Помыслы и соблазн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4. Грехи ума 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5. Нравственное состояние людей последнего време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6. Страсти чревоугодия и блуд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7. Страсти сребролюбия и гнев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8. Страсти печали и уны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9. Страсти тщеславия и горд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0. Психопаты неустойчивые, возбудимые и эмоционально-лабильны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21. </w:t>
      </w:r>
      <w:proofErr w:type="spellStart"/>
      <w:r w:rsidRPr="005E0DB1">
        <w:t>Истероиды</w:t>
      </w:r>
      <w:proofErr w:type="spellEnd"/>
      <w:r w:rsidRPr="005E0DB1">
        <w:t xml:space="preserve"> и </w:t>
      </w:r>
      <w:proofErr w:type="spellStart"/>
      <w:r w:rsidRPr="005E0DB1">
        <w:t>шизоиды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2. Циклоиды, конституционально-депрессивные психопаты и астеник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3. Сексуальные перверсии и параноидальные психопат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4. Неврозы и психоз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5. Блаженства (1—4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6. Блаженства (5—9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7. Покаяние и Новый Завет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8. Неизбежность и необходимость покая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9. Евангельские притчи о покаян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0. Учение о грехе (1часть 50 псалма</w:t>
      </w:r>
      <w:proofErr w:type="gramStart"/>
      <w:r w:rsidRPr="005E0DB1">
        <w:t>).Любовь</w:t>
      </w:r>
      <w:proofErr w:type="gramEnd"/>
      <w:r w:rsidRPr="005E0DB1">
        <w:t xml:space="preserve"> Божия спасающая и освящающ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1. Учение о покаянии (2 часть 50 псалма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2. Плоды покаяния (3часть 50 псалма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3. Нравственная деградация современного человечеств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4. Нравственные понятия (грех и добродетель) в современном человечеств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5. Особенности пристрастной природы современного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36. Нравственная </w:t>
      </w:r>
      <w:proofErr w:type="spellStart"/>
      <w:r w:rsidRPr="005E0DB1">
        <w:t>апостасия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7. Любовь Божественн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8. Любовь Божия спасающая и освящающ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9. Заповедь любви в Ветхом Завете (любовь к Богу и к людям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0. Заповедь любви в Новом Завете. Ее новиз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1. Свойства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2. Любовь и церковь (община, причастие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3. Искажения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4. Вера как нравственная категор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5. Демонология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6. Мир как образ падшего бы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7. Лжеименный разум с его «приманками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8. Власть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9. Искаженное человеческое творчество. Культу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0. Плоть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1. Декалог (1—4 заповеди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2. Декалог (5—10 заповеди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3. </w:t>
      </w:r>
      <w:proofErr w:type="spellStart"/>
      <w:r w:rsidRPr="005E0DB1">
        <w:t>Дозаконная</w:t>
      </w:r>
      <w:proofErr w:type="spellEnd"/>
      <w:r w:rsidRPr="005E0DB1">
        <w:t xml:space="preserve"> нравствен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4. </w:t>
      </w:r>
      <w:proofErr w:type="spellStart"/>
      <w:r w:rsidRPr="005E0DB1">
        <w:t>Позаконная</w:t>
      </w:r>
      <w:proofErr w:type="spellEnd"/>
      <w:r w:rsidRPr="005E0DB1">
        <w:t xml:space="preserve"> нравственность. Отношение к Бог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5. </w:t>
      </w:r>
      <w:proofErr w:type="spellStart"/>
      <w:r w:rsidRPr="005E0DB1">
        <w:t>Позаконная</w:t>
      </w:r>
      <w:proofErr w:type="spellEnd"/>
      <w:r w:rsidRPr="005E0DB1">
        <w:t xml:space="preserve"> нравственность. Грехи и добродетел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6. Спаситель и лич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7. Возрождение личности. «Новая тварь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8. Естественные «добрые» чувства падшей природы и «сокровенный сердца человек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9. Апостольство, </w:t>
      </w:r>
      <w:proofErr w:type="spellStart"/>
      <w:r w:rsidRPr="005E0DB1">
        <w:t>святительство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60. Мученичество и </w:t>
      </w:r>
      <w:proofErr w:type="spellStart"/>
      <w:r w:rsidRPr="005E0DB1">
        <w:t>преподобничество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1. Этика общественного служ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2. Этика человеческих отноше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3. Христос и свят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64. Этика семей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5. Принципы аксиологических реше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6. Упование как нравственная категор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7. Греховные радости и скорб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8. Святые радости и скорби.</w:t>
      </w:r>
    </w:p>
    <w:p w:rsidR="0053234F" w:rsidRPr="005E0DB1" w:rsidRDefault="0053234F" w:rsidP="005E0DB1">
      <w:pPr>
        <w:pStyle w:val="2"/>
      </w:pPr>
      <w:bookmarkStart w:id="109" w:name="_Toc473664511"/>
      <w:bookmarkStart w:id="110" w:name="_Toc473718089"/>
      <w:bookmarkStart w:id="111" w:name="_Toc473892890"/>
      <w:bookmarkStart w:id="112" w:name="_Toc55301155"/>
      <w:r w:rsidRPr="005E0DB1">
        <w:t>Критерии оценивания основного этапа освоения компетенции</w:t>
      </w:r>
      <w:bookmarkEnd w:id="109"/>
      <w:bookmarkEnd w:id="110"/>
      <w:bookmarkEnd w:id="111"/>
      <w:bookmarkEnd w:id="112"/>
    </w:p>
    <w:p w:rsidR="0053234F" w:rsidRPr="005E0DB1" w:rsidRDefault="0053234F" w:rsidP="005E0DB1">
      <w:pPr>
        <w:spacing w:after="120" w:line="276" w:lineRule="auto"/>
        <w:jc w:val="both"/>
      </w:pPr>
      <w:r w:rsidRPr="005E0DB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3234F" w:rsidRPr="005E0DB1" w:rsidRDefault="0053234F" w:rsidP="005E0DB1">
      <w:pPr>
        <w:pStyle w:val="3"/>
        <w:spacing w:after="120" w:line="276" w:lineRule="auto"/>
      </w:pPr>
      <w:bookmarkStart w:id="113" w:name="_Toc473664512"/>
      <w:bookmarkStart w:id="114" w:name="_Toc473718090"/>
      <w:bookmarkStart w:id="115" w:name="_Toc473892891"/>
      <w:bookmarkStart w:id="116" w:name="_Toc55301156"/>
      <w:r w:rsidRPr="005E0DB1">
        <w:t>Критерии оценивания устных опросов</w:t>
      </w:r>
      <w:bookmarkEnd w:id="113"/>
      <w:bookmarkEnd w:id="114"/>
      <w:bookmarkEnd w:id="115"/>
      <w:bookmarkEnd w:id="116"/>
    </w:p>
    <w:p w:rsidR="0053234F" w:rsidRPr="005E0DB1" w:rsidRDefault="0053234F" w:rsidP="005E0DB1">
      <w:pPr>
        <w:spacing w:after="120" w:line="276" w:lineRule="auto"/>
        <w:jc w:val="both"/>
        <w:rPr>
          <w:bCs/>
          <w:i/>
        </w:rPr>
      </w:pPr>
      <w:bookmarkStart w:id="117" w:name="_Toc473664513"/>
      <w:bookmarkStart w:id="118" w:name="_Toc473718091"/>
      <w:r w:rsidRPr="005E0DB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3234F" w:rsidRPr="005E0DB1" w:rsidRDefault="0053234F" w:rsidP="005E0DB1">
      <w:pPr>
        <w:pStyle w:val="2"/>
      </w:pPr>
      <w:bookmarkStart w:id="119" w:name="_Toc473892892"/>
      <w:bookmarkStart w:id="120" w:name="_Toc55301157"/>
      <w:r w:rsidRPr="005E0DB1">
        <w:t>Описание шкал оценивания основного этапа освоения компетенции</w:t>
      </w:r>
      <w:bookmarkEnd w:id="117"/>
      <w:bookmarkEnd w:id="118"/>
      <w:bookmarkEnd w:id="119"/>
      <w:bookmarkEnd w:id="120"/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E0DB1">
        <w:rPr>
          <w:bCs/>
        </w:rPr>
        <w:t>балльно</w:t>
      </w:r>
      <w:proofErr w:type="spellEnd"/>
      <w:r w:rsidRPr="005E0DB1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  <w:r w:rsidRPr="005E0DB1">
        <w:rPr>
          <w:bCs/>
        </w:rPr>
        <w:t xml:space="preserve">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  <w:r w:rsidRPr="005E0DB1">
        <w:rPr>
          <w:bCs/>
        </w:rPr>
        <w:t xml:space="preserve">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lastRenderedPageBreak/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E0DB1">
        <w:rPr>
          <w:bCs/>
        </w:rPr>
        <w:t>балльно</w:t>
      </w:r>
      <w:proofErr w:type="spellEnd"/>
      <w:r w:rsidRPr="005E0DB1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Итоговая оценка за дисциплину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5» («отличн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4» («хорош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3» («удовлетворительн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2» («неудовлетворительно»)</w:t>
            </w:r>
          </w:p>
        </w:tc>
      </w:tr>
    </w:tbl>
    <w:p w:rsidR="0053234F" w:rsidRPr="005E0DB1" w:rsidRDefault="0053234F" w:rsidP="005E0DB1">
      <w:pPr>
        <w:pStyle w:val="2"/>
      </w:pPr>
      <w:bookmarkStart w:id="121" w:name="_Toc473664514"/>
      <w:bookmarkStart w:id="122" w:name="_Toc473718092"/>
      <w:bookmarkStart w:id="123" w:name="_Toc473892893"/>
      <w:bookmarkStart w:id="124" w:name="_Toc55301158"/>
      <w:r w:rsidRPr="005E0DB1">
        <w:t>Средства оценивания</w:t>
      </w:r>
      <w:bookmarkEnd w:id="121"/>
      <w:bookmarkEnd w:id="122"/>
      <w:bookmarkEnd w:id="123"/>
      <w:bookmarkEnd w:id="124"/>
      <w:r w:rsidRPr="005E0DB1">
        <w:t xml:space="preserve">  </w:t>
      </w:r>
    </w:p>
    <w:p w:rsidR="00546D1B" w:rsidRPr="005E0DB1" w:rsidRDefault="00546D1B" w:rsidP="005E0DB1">
      <w:pPr>
        <w:spacing w:after="120" w:line="276" w:lineRule="auto"/>
        <w:jc w:val="both"/>
      </w:pPr>
      <w:r w:rsidRPr="005951C4">
        <w:rPr>
          <w:i/>
          <w:iCs/>
        </w:rPr>
        <w:t>В случае</w:t>
      </w:r>
      <w:r w:rsidRPr="005E0DB1">
        <w:t xml:space="preserve"> </w:t>
      </w:r>
      <w:r w:rsidRPr="005E0DB1">
        <w:rPr>
          <w:i/>
          <w:iCs/>
        </w:rPr>
        <w:t>недифференцированного контроля (в форме зачета)</w:t>
      </w:r>
      <w:r w:rsidRPr="005E0DB1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E0DB1">
        <w:t>балльно</w:t>
      </w:r>
      <w:proofErr w:type="spellEnd"/>
      <w:r w:rsidRPr="005E0DB1">
        <w:t>-рейтинговой системе оценивается 34 баллами.</w:t>
      </w:r>
    </w:p>
    <w:p w:rsidR="005951C4" w:rsidRPr="00982D72" w:rsidRDefault="005951C4" w:rsidP="005951C4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82D72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5951C4" w:rsidRPr="00982D72" w:rsidRDefault="005951C4" w:rsidP="005951C4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5951C4" w:rsidRPr="00982D72" w:rsidRDefault="005951C4" w:rsidP="005951C4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 xml:space="preserve">-рейтинговой системе оценивания эта </w:t>
      </w:r>
      <w:r>
        <w:rPr>
          <w:rFonts w:eastAsia="Calibri"/>
          <w:bCs/>
          <w:lang w:eastAsia="en-US"/>
        </w:rPr>
        <w:t xml:space="preserve">позиция оценивается баллами от </w:t>
      </w:r>
      <w:r w:rsidRPr="00982D72">
        <w:rPr>
          <w:rFonts w:eastAsia="Calibri"/>
          <w:bCs/>
          <w:lang w:eastAsia="en-US"/>
        </w:rPr>
        <w:t>52 до 60.</w:t>
      </w:r>
    </w:p>
    <w:p w:rsidR="005951C4" w:rsidRPr="00982D72" w:rsidRDefault="005951C4" w:rsidP="005951C4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</w:t>
      </w:r>
      <w:r>
        <w:rPr>
          <w:rFonts w:eastAsia="Calibri"/>
          <w:bCs/>
          <w:lang w:eastAsia="en-US"/>
        </w:rPr>
        <w:t xml:space="preserve"> позиция оценивается баллами от</w:t>
      </w:r>
      <w:r w:rsidRPr="00982D72">
        <w:rPr>
          <w:rFonts w:eastAsia="Calibri"/>
          <w:bCs/>
          <w:lang w:eastAsia="en-US"/>
        </w:rPr>
        <w:t xml:space="preserve"> 43 до 51.</w:t>
      </w:r>
    </w:p>
    <w:p w:rsidR="005951C4" w:rsidRPr="00982D72" w:rsidRDefault="005951C4" w:rsidP="005951C4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</w:t>
      </w:r>
      <w:r>
        <w:rPr>
          <w:rFonts w:eastAsia="Calibri"/>
          <w:bCs/>
          <w:lang w:eastAsia="en-US"/>
        </w:rPr>
        <w:t xml:space="preserve"> позиция оценивается баллами от</w:t>
      </w:r>
      <w:r w:rsidRPr="00982D72">
        <w:rPr>
          <w:rFonts w:eastAsia="Calibri"/>
          <w:bCs/>
          <w:lang w:eastAsia="en-US"/>
        </w:rPr>
        <w:t xml:space="preserve"> 34 до 42.</w:t>
      </w:r>
    </w:p>
    <w:p w:rsidR="005951C4" w:rsidRPr="00982D72" w:rsidRDefault="005951C4" w:rsidP="005951C4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53234F" w:rsidRPr="005E0DB1" w:rsidRDefault="0053234F" w:rsidP="005E0DB1">
      <w:pPr>
        <w:spacing w:after="120" w:line="276" w:lineRule="auto"/>
        <w:jc w:val="both"/>
      </w:pPr>
    </w:p>
    <w:p w:rsidR="00DC2F09" w:rsidRPr="005E0DB1" w:rsidRDefault="0053234F" w:rsidP="005E0DB1">
      <w:pPr>
        <w:pStyle w:val="10"/>
        <w:spacing w:before="0" w:after="120"/>
      </w:pPr>
      <w:bookmarkStart w:id="125" w:name="_Toc55301159"/>
      <w:r w:rsidRPr="005E0DB1">
        <w:t>Литература</w:t>
      </w:r>
      <w:bookmarkEnd w:id="125"/>
    </w:p>
    <w:p w:rsidR="00DC2F09" w:rsidRPr="005E0DB1" w:rsidRDefault="00DC2F09" w:rsidP="005E0DB1">
      <w:pPr>
        <w:pStyle w:val="2"/>
      </w:pPr>
      <w:bookmarkStart w:id="126" w:name="_Toc55301160"/>
      <w:r w:rsidRPr="005E0DB1">
        <w:t>Основная литература</w:t>
      </w:r>
      <w:bookmarkEnd w:id="126"/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шников Владислав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Очерки христианской этики. М.: Лепта, 201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Верховский</w:t>
      </w:r>
      <w:proofErr w:type="spellEnd"/>
      <w:r w:rsidRPr="005E0DB1">
        <w:rPr>
          <w:b w:val="0"/>
          <w:i/>
        </w:rPr>
        <w:t xml:space="preserve"> С. С.</w:t>
      </w:r>
      <w:r w:rsidRPr="005E0DB1">
        <w:rPr>
          <w:b w:val="0"/>
        </w:rPr>
        <w:t xml:space="preserve"> Бог и человек. М.: ПСТГУ, 2004.</w:t>
      </w:r>
    </w:p>
    <w:p w:rsidR="00DC2F09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Платон (Игумнов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равственное богословие. М.: СТСЛ, 1994.</w:t>
      </w:r>
    </w:p>
    <w:p w:rsidR="007839F0" w:rsidRPr="005E0DB1" w:rsidRDefault="007839F0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>
        <w:rPr>
          <w:b w:val="0"/>
        </w:rPr>
        <w:t xml:space="preserve">4. </w:t>
      </w:r>
      <w:r w:rsidRPr="007839F0">
        <w:rPr>
          <w:b w:val="0"/>
          <w:i/>
        </w:rPr>
        <w:t xml:space="preserve">Малков П.Ю. Никулина Е.Н. Егоров Геннадий, </w:t>
      </w:r>
      <w:proofErr w:type="spellStart"/>
      <w:r w:rsidRPr="007839F0">
        <w:rPr>
          <w:b w:val="0"/>
          <w:i/>
        </w:rPr>
        <w:t>прот</w:t>
      </w:r>
      <w:proofErr w:type="spellEnd"/>
      <w:r w:rsidRPr="007839F0">
        <w:rPr>
          <w:b w:val="0"/>
          <w:i/>
        </w:rPr>
        <w:t>.</w:t>
      </w:r>
      <w:r>
        <w:rPr>
          <w:b w:val="0"/>
        </w:rPr>
        <w:t xml:space="preserve"> </w:t>
      </w:r>
      <w:r w:rsidRPr="007839F0">
        <w:rPr>
          <w:b w:val="0"/>
        </w:rPr>
        <w:t>Святоотеческая письменность. Агиология. Нравственное богословие</w:t>
      </w:r>
      <w:r>
        <w:rPr>
          <w:b w:val="0"/>
        </w:rPr>
        <w:t>. М.: ПСТГУ, 2020.</w:t>
      </w:r>
    </w:p>
    <w:p w:rsidR="00DC2F09" w:rsidRPr="005E0DB1" w:rsidRDefault="00DC2F09" w:rsidP="005E0DB1">
      <w:pPr>
        <w:pStyle w:val="2"/>
      </w:pPr>
      <w:r w:rsidRPr="005E0DB1">
        <w:t xml:space="preserve"> </w:t>
      </w:r>
      <w:bookmarkStart w:id="127" w:name="_Toc55301161"/>
      <w:r w:rsidRPr="005E0DB1">
        <w:t>Дополнительная литература</w:t>
      </w:r>
      <w:bookmarkEnd w:id="127"/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.</w:t>
      </w:r>
      <w:r w:rsidRPr="005E0DB1">
        <w:rPr>
          <w:b w:val="0"/>
        </w:rPr>
        <w:t xml:space="preserve"> Труды. М.: Практика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.</w:t>
      </w:r>
      <w:r w:rsidRPr="005E0DB1">
        <w:rPr>
          <w:b w:val="0"/>
        </w:rPr>
        <w:t xml:space="preserve"> Человек перед Богом. М.: Паломник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</w:t>
      </w:r>
      <w:r w:rsidRPr="005E0DB1">
        <w:rPr>
          <w:b w:val="0"/>
        </w:rPr>
        <w:t xml:space="preserve">. Жизнь, болезнь, смерть. </w:t>
      </w:r>
      <w:proofErr w:type="gramStart"/>
      <w:r w:rsidRPr="005E0DB1">
        <w:rPr>
          <w:b w:val="0"/>
        </w:rPr>
        <w:t>Клин.:</w:t>
      </w:r>
      <w:proofErr w:type="gramEnd"/>
      <w:r w:rsidRPr="005E0DB1">
        <w:rPr>
          <w:b w:val="0"/>
        </w:rPr>
        <w:t xml:space="preserve"> Христианская жизнь, 2001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7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</w:t>
      </w:r>
      <w:r w:rsidRPr="005E0DB1">
        <w:rPr>
          <w:b w:val="0"/>
        </w:rPr>
        <w:t xml:space="preserve">. Может ли еще молиться современный человек? </w:t>
      </w:r>
      <w:proofErr w:type="gramStart"/>
      <w:r w:rsidRPr="005E0DB1">
        <w:rPr>
          <w:b w:val="0"/>
        </w:rPr>
        <w:t>Клин.:</w:t>
      </w:r>
      <w:proofErr w:type="gramEnd"/>
      <w:r w:rsidRPr="005E0DB1">
        <w:rPr>
          <w:b w:val="0"/>
        </w:rPr>
        <w:t xml:space="preserve"> Христианская жизнь, 1999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8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Храповицкий), митр.</w:t>
      </w:r>
      <w:r w:rsidRPr="005E0DB1">
        <w:rPr>
          <w:b w:val="0"/>
        </w:rPr>
        <w:t xml:space="preserve"> О жизни по внутреннему человеку. </w:t>
      </w:r>
      <w:proofErr w:type="gramStart"/>
      <w:r w:rsidRPr="005E0DB1">
        <w:rPr>
          <w:b w:val="0"/>
        </w:rPr>
        <w:t>СПб.:</w:t>
      </w:r>
      <w:proofErr w:type="gramEnd"/>
      <w:r w:rsidRPr="005E0DB1">
        <w:rPr>
          <w:b w:val="0"/>
        </w:rPr>
        <w:t xml:space="preserve"> </w:t>
      </w:r>
      <w:proofErr w:type="spellStart"/>
      <w:r w:rsidRPr="005E0DB1">
        <w:rPr>
          <w:b w:val="0"/>
        </w:rPr>
        <w:t>Библиополис</w:t>
      </w:r>
      <w:proofErr w:type="spellEnd"/>
      <w:r w:rsidRPr="005E0DB1">
        <w:rPr>
          <w:b w:val="0"/>
        </w:rPr>
        <w:t>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9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Храповицкий), митр.</w:t>
      </w:r>
      <w:r w:rsidRPr="005E0DB1">
        <w:rPr>
          <w:b w:val="0"/>
        </w:rPr>
        <w:t xml:space="preserve"> Цветник духовный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9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Антоний (Храповицкий), митр. </w:t>
      </w:r>
      <w:r w:rsidRPr="005E0DB1">
        <w:rPr>
          <w:b w:val="0"/>
        </w:rPr>
        <w:t xml:space="preserve">Психологические данные в пользу свободы воли и нравственной ответственности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1.</w:t>
      </w:r>
      <w:r w:rsidRPr="005E0DB1">
        <w:rPr>
          <w:b w:val="0"/>
        </w:rPr>
        <w:tab/>
      </w:r>
      <w:r w:rsidRPr="005E0DB1">
        <w:rPr>
          <w:b w:val="0"/>
          <w:i/>
        </w:rPr>
        <w:t>Аристотель.</w:t>
      </w:r>
      <w:r w:rsidRPr="005E0DB1">
        <w:rPr>
          <w:b w:val="0"/>
        </w:rPr>
        <w:t xml:space="preserve"> Этика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2.</w:t>
      </w:r>
      <w:r w:rsidRPr="005E0DB1">
        <w:rPr>
          <w:b w:val="0"/>
        </w:rPr>
        <w:tab/>
      </w:r>
      <w:r w:rsidRPr="005E0DB1">
        <w:rPr>
          <w:b w:val="0"/>
          <w:i/>
        </w:rPr>
        <w:t>Арсений (</w:t>
      </w:r>
      <w:proofErr w:type="spellStart"/>
      <w:r w:rsidRPr="005E0DB1">
        <w:rPr>
          <w:b w:val="0"/>
          <w:i/>
        </w:rPr>
        <w:t>Жадановский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Духовный дневник. М., 191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3.</w:t>
      </w:r>
      <w:r w:rsidRPr="005E0DB1">
        <w:rPr>
          <w:b w:val="0"/>
        </w:rPr>
        <w:tab/>
      </w:r>
      <w:r w:rsidRPr="005E0DB1">
        <w:rPr>
          <w:b w:val="0"/>
          <w:i/>
        </w:rPr>
        <w:t>Арсеньев Н.</w:t>
      </w:r>
      <w:r w:rsidRPr="005E0DB1">
        <w:rPr>
          <w:b w:val="0"/>
        </w:rPr>
        <w:t xml:space="preserve"> Жажда подлинного бытия. Берлин, 192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4.</w:t>
      </w:r>
      <w:r w:rsidRPr="005E0DB1">
        <w:rPr>
          <w:b w:val="0"/>
        </w:rPr>
        <w:tab/>
      </w:r>
      <w:r w:rsidRPr="005E0DB1">
        <w:rPr>
          <w:b w:val="0"/>
          <w:i/>
        </w:rPr>
        <w:t>Беляев А. Д.</w:t>
      </w:r>
      <w:r w:rsidRPr="005E0DB1">
        <w:rPr>
          <w:b w:val="0"/>
        </w:rPr>
        <w:t xml:space="preserve"> Любовь божественная. М., 188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5.</w:t>
      </w:r>
      <w:r w:rsidRPr="005E0DB1">
        <w:rPr>
          <w:b w:val="0"/>
        </w:rPr>
        <w:tab/>
      </w:r>
      <w:r w:rsidRPr="005E0DB1">
        <w:rPr>
          <w:b w:val="0"/>
          <w:i/>
        </w:rPr>
        <w:t>Бердяев Н. А.</w:t>
      </w:r>
      <w:r w:rsidRPr="005E0DB1">
        <w:rPr>
          <w:b w:val="0"/>
        </w:rPr>
        <w:t xml:space="preserve"> Царство Духа и царство Кесаря. М.: Республика, 199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6.</w:t>
      </w:r>
      <w:r w:rsidRPr="005E0DB1">
        <w:rPr>
          <w:b w:val="0"/>
        </w:rPr>
        <w:tab/>
      </w:r>
      <w:r w:rsidRPr="005E0DB1">
        <w:rPr>
          <w:b w:val="0"/>
          <w:i/>
        </w:rPr>
        <w:t>Блез Паскаль.</w:t>
      </w:r>
      <w:r w:rsidRPr="005E0DB1">
        <w:rPr>
          <w:b w:val="0"/>
        </w:rPr>
        <w:t xml:space="preserve"> Мысли. </w:t>
      </w:r>
      <w:proofErr w:type="gramStart"/>
      <w:r w:rsidRPr="005E0DB1">
        <w:rPr>
          <w:b w:val="0"/>
        </w:rPr>
        <w:t>СПб.:</w:t>
      </w:r>
      <w:proofErr w:type="gramEnd"/>
      <w:r w:rsidRPr="005E0DB1">
        <w:rPr>
          <w:b w:val="0"/>
        </w:rPr>
        <w:t xml:space="preserve"> Азбука, 1999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7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Владимир (Богоявлен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традания Христа и страдания Церкви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8.</w:t>
      </w:r>
      <w:r w:rsidRPr="005E0DB1">
        <w:rPr>
          <w:b w:val="0"/>
        </w:rPr>
        <w:tab/>
      </w:r>
      <w:r w:rsidRPr="005E0DB1">
        <w:rPr>
          <w:b w:val="0"/>
          <w:i/>
        </w:rPr>
        <w:t>Вышеславцев Б. П.</w:t>
      </w:r>
      <w:r w:rsidRPr="005E0DB1">
        <w:rPr>
          <w:b w:val="0"/>
        </w:rPr>
        <w:t xml:space="preserve"> Этика преображенного эроса. М.: Республика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9.</w:t>
      </w:r>
      <w:r w:rsidRPr="005E0DB1">
        <w:rPr>
          <w:b w:val="0"/>
        </w:rPr>
        <w:tab/>
      </w:r>
      <w:r w:rsidRPr="005E0DB1">
        <w:rPr>
          <w:b w:val="0"/>
          <w:i/>
        </w:rPr>
        <w:t>Гуляев А. Д.</w:t>
      </w:r>
      <w:r w:rsidRPr="005E0DB1">
        <w:rPr>
          <w:b w:val="0"/>
        </w:rPr>
        <w:t xml:space="preserve"> Этическое учение в «Мыслях» Паскаля. Казань, 190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Ельчанинов А., </w:t>
      </w:r>
      <w:proofErr w:type="spellStart"/>
      <w:r w:rsidRPr="005E0DB1">
        <w:rPr>
          <w:b w:val="0"/>
          <w:i/>
        </w:rPr>
        <w:t>свящ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Записи. Париж, 199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1.</w:t>
      </w:r>
      <w:r w:rsidRPr="005E0DB1">
        <w:rPr>
          <w:b w:val="0"/>
        </w:rPr>
        <w:tab/>
      </w:r>
      <w:r w:rsidRPr="005E0DB1">
        <w:rPr>
          <w:b w:val="0"/>
          <w:i/>
        </w:rPr>
        <w:t>Ильин И. А.</w:t>
      </w:r>
      <w:r w:rsidRPr="005E0DB1">
        <w:rPr>
          <w:b w:val="0"/>
        </w:rPr>
        <w:t xml:space="preserve"> Собрание сочинений. М.: Русская книга, 199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2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Иннокентий (Херсонский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очинения. Т. 10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87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Иоанн (Смолен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Богословские академические чтения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89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4.</w:t>
      </w:r>
      <w:r w:rsidRPr="005E0DB1">
        <w:rPr>
          <w:b w:val="0"/>
        </w:rPr>
        <w:tab/>
      </w:r>
      <w:r w:rsidRPr="005E0DB1">
        <w:rPr>
          <w:b w:val="0"/>
          <w:i/>
        </w:rPr>
        <w:t>Иоанн (</w:t>
      </w:r>
      <w:proofErr w:type="spellStart"/>
      <w:r w:rsidRPr="005E0DB1">
        <w:rPr>
          <w:b w:val="0"/>
          <w:i/>
        </w:rPr>
        <w:t>Шаховский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Апокалипсис мелкого греха. М., Лепта-Пресс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Иодль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История этики в новой философии. М.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6.</w:t>
      </w:r>
      <w:r w:rsidRPr="005E0DB1">
        <w:rPr>
          <w:b w:val="0"/>
        </w:rPr>
        <w:tab/>
      </w:r>
      <w:r w:rsidRPr="005E0DB1">
        <w:rPr>
          <w:b w:val="0"/>
          <w:i/>
        </w:rPr>
        <w:t>Иустин (Попович), преп.</w:t>
      </w:r>
      <w:r w:rsidRPr="005E0DB1">
        <w:rPr>
          <w:b w:val="0"/>
        </w:rPr>
        <w:t xml:space="preserve"> Собрание творений. М.: Паломник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7.</w:t>
      </w:r>
      <w:r w:rsidRPr="005E0DB1">
        <w:rPr>
          <w:b w:val="0"/>
        </w:rPr>
        <w:tab/>
      </w:r>
      <w:r w:rsidRPr="005E0DB1">
        <w:rPr>
          <w:b w:val="0"/>
          <w:i/>
        </w:rPr>
        <w:t>Иустин (Попович), преп.</w:t>
      </w:r>
      <w:r w:rsidRPr="005E0DB1">
        <w:rPr>
          <w:b w:val="0"/>
        </w:rPr>
        <w:t xml:space="preserve"> Философские пропасти. М.: Издательский Совет РПЦ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8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Карлейль</w:t>
      </w:r>
      <w:proofErr w:type="spellEnd"/>
      <w:r w:rsidRPr="005E0DB1">
        <w:rPr>
          <w:b w:val="0"/>
          <w:i/>
        </w:rPr>
        <w:t xml:space="preserve"> Т.</w:t>
      </w:r>
      <w:r w:rsidRPr="005E0DB1">
        <w:rPr>
          <w:b w:val="0"/>
        </w:rPr>
        <w:t xml:space="preserve"> Этика жизни. М., 19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9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Киприан</w:t>
      </w:r>
      <w:proofErr w:type="spellEnd"/>
      <w:r w:rsidRPr="005E0DB1">
        <w:rPr>
          <w:b w:val="0"/>
          <w:i/>
        </w:rPr>
        <w:t xml:space="preserve"> (Керн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 xml:space="preserve">.; Сергий (Королев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Типы грешников / Духовная жизнь в миру. М.: Образ, 20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30.</w:t>
      </w:r>
      <w:r w:rsidRPr="005E0DB1">
        <w:rPr>
          <w:b w:val="0"/>
        </w:rPr>
        <w:tab/>
      </w:r>
      <w:r w:rsidRPr="005E0DB1">
        <w:rPr>
          <w:b w:val="0"/>
          <w:i/>
        </w:rPr>
        <w:t>Кьеркегор С.</w:t>
      </w:r>
      <w:r w:rsidRPr="005E0DB1">
        <w:rPr>
          <w:b w:val="0"/>
        </w:rPr>
        <w:t xml:space="preserve"> Наслаждение и долг. Ростов-на-Дону.: Феникс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Кьеркегор С. </w:t>
      </w:r>
      <w:r w:rsidRPr="005E0DB1">
        <w:rPr>
          <w:b w:val="0"/>
        </w:rPr>
        <w:t>Страх и трепет. М., 190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2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еонгард</w:t>
      </w:r>
      <w:proofErr w:type="spellEnd"/>
      <w:r w:rsidRPr="005E0DB1">
        <w:rPr>
          <w:b w:val="0"/>
          <w:i/>
        </w:rPr>
        <w:t xml:space="preserve"> К. </w:t>
      </w:r>
      <w:r w:rsidRPr="005E0DB1">
        <w:rPr>
          <w:b w:val="0"/>
        </w:rPr>
        <w:t>Акцентуированные личности. Ростов-на-Дону.: Феникс, 199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Лосев А. Ф. </w:t>
      </w:r>
      <w:r w:rsidRPr="005E0DB1">
        <w:rPr>
          <w:b w:val="0"/>
        </w:rPr>
        <w:t>Дерзание духа. М., 198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В. Н.</w:t>
      </w:r>
      <w:r w:rsidRPr="005E0DB1">
        <w:rPr>
          <w:b w:val="0"/>
        </w:rPr>
        <w:t xml:space="preserve"> </w:t>
      </w:r>
      <w:proofErr w:type="spellStart"/>
      <w:r w:rsidRPr="005E0DB1">
        <w:rPr>
          <w:b w:val="0"/>
        </w:rPr>
        <w:t>Боговидение</w:t>
      </w:r>
      <w:proofErr w:type="spellEnd"/>
      <w:r w:rsidRPr="005E0DB1">
        <w:rPr>
          <w:b w:val="0"/>
        </w:rPr>
        <w:t>. М.: АСТ, 20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Н. О.</w:t>
      </w:r>
      <w:r w:rsidRPr="005E0DB1">
        <w:rPr>
          <w:b w:val="0"/>
        </w:rPr>
        <w:t xml:space="preserve"> Условия абсолютного добра. М.: Издательство политической литературы, 19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6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Н. О.</w:t>
      </w:r>
      <w:r w:rsidRPr="005E0DB1">
        <w:rPr>
          <w:b w:val="0"/>
        </w:rPr>
        <w:t xml:space="preserve"> Ценность и бытие. М.: АСТ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7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Михаил (Грибанов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ад Евангелием. Симферополь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8.</w:t>
      </w:r>
      <w:r w:rsidRPr="005E0DB1">
        <w:rPr>
          <w:b w:val="0"/>
        </w:rPr>
        <w:tab/>
        <w:t xml:space="preserve">Молитва – учение и делание: Сборник. </w:t>
      </w:r>
      <w:proofErr w:type="gramStart"/>
      <w:r w:rsidRPr="005E0DB1">
        <w:rPr>
          <w:b w:val="0"/>
        </w:rPr>
        <w:t>СПб.:</w:t>
      </w:r>
      <w:proofErr w:type="gramEnd"/>
      <w:r w:rsidRPr="005E0DB1">
        <w:rPr>
          <w:b w:val="0"/>
        </w:rPr>
        <w:t xml:space="preserve"> </w:t>
      </w:r>
      <w:proofErr w:type="spellStart"/>
      <w:r w:rsidRPr="005E0DB1">
        <w:rPr>
          <w:b w:val="0"/>
        </w:rPr>
        <w:t>Сатисъ</w:t>
      </w:r>
      <w:proofErr w:type="spellEnd"/>
      <w:r w:rsidRPr="005E0DB1">
        <w:rPr>
          <w:b w:val="0"/>
        </w:rPr>
        <w:t>, 20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9.</w:t>
      </w:r>
      <w:r w:rsidRPr="005E0DB1">
        <w:rPr>
          <w:b w:val="0"/>
        </w:rPr>
        <w:tab/>
      </w:r>
      <w:r w:rsidRPr="005E0DB1">
        <w:rPr>
          <w:b w:val="0"/>
          <w:i/>
        </w:rPr>
        <w:t>Невский.</w:t>
      </w:r>
      <w:r w:rsidRPr="005E0DB1">
        <w:rPr>
          <w:b w:val="0"/>
        </w:rPr>
        <w:t xml:space="preserve"> Русская духовно-нравственная хрестоматия. М., 187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0.</w:t>
      </w:r>
      <w:r w:rsidRPr="005E0DB1">
        <w:rPr>
          <w:b w:val="0"/>
        </w:rPr>
        <w:tab/>
      </w:r>
      <w:r w:rsidRPr="005E0DB1">
        <w:rPr>
          <w:b w:val="0"/>
          <w:i/>
        </w:rPr>
        <w:t>Несмелов В. И.</w:t>
      </w:r>
      <w:r w:rsidRPr="005E0DB1">
        <w:rPr>
          <w:b w:val="0"/>
        </w:rPr>
        <w:t xml:space="preserve"> Наука о человеке. Т. 1—2. Казань, 19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1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ева О.</w:t>
      </w:r>
      <w:r w:rsidRPr="005E0DB1">
        <w:rPr>
          <w:b w:val="0"/>
        </w:rPr>
        <w:t xml:space="preserve"> Православие и свобода. М.: Подворье Свято-Троицкой Сергиевой Лавры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2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й (</w:t>
      </w:r>
      <w:proofErr w:type="spellStart"/>
      <w:r w:rsidRPr="005E0DB1">
        <w:rPr>
          <w:b w:val="0"/>
          <w:i/>
        </w:rPr>
        <w:t>Велимирович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св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Мысли о добре и зле. Минск: Свято-</w:t>
      </w:r>
      <w:proofErr w:type="spellStart"/>
      <w:r w:rsidRPr="005E0DB1">
        <w:rPr>
          <w:b w:val="0"/>
        </w:rPr>
        <w:t>Елисаветинский</w:t>
      </w:r>
      <w:proofErr w:type="spellEnd"/>
      <w:r w:rsidRPr="005E0DB1">
        <w:rPr>
          <w:b w:val="0"/>
        </w:rPr>
        <w:t xml:space="preserve"> монастырь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3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й (</w:t>
      </w:r>
      <w:proofErr w:type="spellStart"/>
      <w:r w:rsidRPr="005E0DB1">
        <w:rPr>
          <w:b w:val="0"/>
          <w:i/>
        </w:rPr>
        <w:t>Велимирович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св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О Боге и людях. М.: Паломник, 200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аисий</w:t>
      </w:r>
      <w:proofErr w:type="spellEnd"/>
      <w:r w:rsidRPr="005E0DB1">
        <w:rPr>
          <w:b w:val="0"/>
          <w:i/>
        </w:rPr>
        <w:t xml:space="preserve"> </w:t>
      </w:r>
      <w:proofErr w:type="spellStart"/>
      <w:r w:rsidRPr="005E0DB1">
        <w:rPr>
          <w:b w:val="0"/>
          <w:i/>
        </w:rPr>
        <w:t>Святогорец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лова. Салоники; М.: Монастырь св. апостола и евангелиста Иоанна Богослова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евницкий</w:t>
      </w:r>
      <w:proofErr w:type="spellEnd"/>
      <w:r w:rsidRPr="005E0DB1">
        <w:rPr>
          <w:b w:val="0"/>
          <w:i/>
        </w:rPr>
        <w:t xml:space="preserve"> В. Ф.</w:t>
      </w:r>
      <w:r w:rsidRPr="005E0DB1">
        <w:rPr>
          <w:b w:val="0"/>
        </w:rPr>
        <w:t xml:space="preserve"> Сборник статей по вопросам христианской веры и жизни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9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6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евницкий</w:t>
      </w:r>
      <w:proofErr w:type="spellEnd"/>
      <w:r w:rsidRPr="005E0DB1">
        <w:rPr>
          <w:b w:val="0"/>
          <w:i/>
        </w:rPr>
        <w:t xml:space="preserve"> В. Ф.</w:t>
      </w:r>
      <w:r w:rsidRPr="005E0DB1">
        <w:rPr>
          <w:b w:val="0"/>
        </w:rPr>
        <w:t xml:space="preserve"> Учение отцов церкви православной о вере и жизни христианской. М., 189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7.</w:t>
      </w:r>
      <w:r w:rsidRPr="005E0DB1">
        <w:rPr>
          <w:b w:val="0"/>
        </w:rPr>
        <w:tab/>
      </w:r>
      <w:r w:rsidRPr="005E0DB1">
        <w:rPr>
          <w:b w:val="0"/>
          <w:i/>
        </w:rPr>
        <w:t>Пестов Н. Е.</w:t>
      </w:r>
      <w:r w:rsidRPr="005E0DB1">
        <w:rPr>
          <w:b w:val="0"/>
        </w:rPr>
        <w:t xml:space="preserve"> Современная практика православного благочестия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8.</w:t>
      </w:r>
      <w:r w:rsidRPr="005E0DB1">
        <w:rPr>
          <w:b w:val="0"/>
          <w:i/>
        </w:rPr>
        <w:tab/>
        <w:t>Победоносцев К. П.</w:t>
      </w:r>
      <w:r w:rsidRPr="005E0DB1">
        <w:rPr>
          <w:b w:val="0"/>
        </w:rPr>
        <w:t xml:space="preserve"> Великая ложь нашего времени. М.: Развитие духовности культуры и науки, 2004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9.</w:t>
      </w:r>
      <w:r w:rsidRPr="005E0DB1">
        <w:rPr>
          <w:b w:val="0"/>
        </w:rPr>
        <w:tab/>
      </w:r>
      <w:r w:rsidRPr="005E0DB1">
        <w:rPr>
          <w:b w:val="0"/>
          <w:i/>
        </w:rPr>
        <w:t>Радлов Э. Л.</w:t>
      </w:r>
      <w:r w:rsidRPr="005E0DB1">
        <w:rPr>
          <w:b w:val="0"/>
        </w:rPr>
        <w:t xml:space="preserve"> Этика. Прага, 192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нцицкий Валентин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Шесть чтений о таинстве покаяния и его истории (Беседы 1926 г.) // Он же. Монастырь в миру. М., 1995. С. 118—17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шников Владислав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икосновение веры. М.: Издательство храма Трех Святителей на </w:t>
      </w:r>
      <w:proofErr w:type="spellStart"/>
      <w:r w:rsidRPr="005E0DB1">
        <w:rPr>
          <w:b w:val="0"/>
        </w:rPr>
        <w:t>Кулишках</w:t>
      </w:r>
      <w:proofErr w:type="spellEnd"/>
      <w:r w:rsidRPr="005E0DB1">
        <w:rPr>
          <w:b w:val="0"/>
        </w:rPr>
        <w:t>, 20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2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ильвестр (Лебединский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Истинная пища или душеспасительные размышления. М., 184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3.</w:t>
      </w:r>
      <w:r w:rsidRPr="005E0DB1">
        <w:rPr>
          <w:b w:val="0"/>
        </w:rPr>
        <w:tab/>
      </w:r>
      <w:r w:rsidRPr="005E0DB1">
        <w:rPr>
          <w:b w:val="0"/>
          <w:i/>
        </w:rPr>
        <w:t>Соколовский А. А.</w:t>
      </w:r>
      <w:r w:rsidRPr="005E0DB1">
        <w:rPr>
          <w:b w:val="0"/>
        </w:rPr>
        <w:t xml:space="preserve"> Религия любви и эгоизм. М., 18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4.</w:t>
      </w:r>
      <w:r w:rsidRPr="005E0DB1">
        <w:rPr>
          <w:b w:val="0"/>
        </w:rPr>
        <w:tab/>
      </w:r>
      <w:r w:rsidRPr="005E0DB1">
        <w:rPr>
          <w:b w:val="0"/>
          <w:i/>
        </w:rPr>
        <w:t>Соловьев В. С.</w:t>
      </w:r>
      <w:r w:rsidRPr="005E0DB1">
        <w:rPr>
          <w:b w:val="0"/>
        </w:rPr>
        <w:t xml:space="preserve"> Оправдание добра. Сочинения. Т. 1. М.: Мысль, 199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55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тефан (Архангель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авославно-христианское нравственное учение по сочинениям Иннокентия, архиепископа Херсонского. Могилев, 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6.</w:t>
      </w:r>
      <w:r w:rsidRPr="005E0DB1">
        <w:rPr>
          <w:b w:val="0"/>
        </w:rPr>
        <w:tab/>
      </w:r>
      <w:r w:rsidRPr="005E0DB1">
        <w:rPr>
          <w:b w:val="0"/>
          <w:i/>
        </w:rPr>
        <w:t>Трубецкой Е.</w:t>
      </w:r>
      <w:r w:rsidRPr="005E0DB1">
        <w:rPr>
          <w:b w:val="0"/>
        </w:rPr>
        <w:t xml:space="preserve"> Смысл жизни. М.: АСТ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7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Ульрицци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равственная природа человека. Казань, 187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9.</w:t>
      </w:r>
      <w:r w:rsidRPr="005E0DB1">
        <w:rPr>
          <w:b w:val="0"/>
        </w:rPr>
        <w:tab/>
      </w:r>
      <w:r w:rsidRPr="005E0DB1">
        <w:rPr>
          <w:b w:val="0"/>
          <w:i/>
        </w:rPr>
        <w:t>Флоренская Т.</w:t>
      </w:r>
      <w:r w:rsidRPr="005E0DB1">
        <w:rPr>
          <w:b w:val="0"/>
        </w:rPr>
        <w:t xml:space="preserve"> Мир дома твоего. М.: Радонеж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9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Флоровский Георгий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ути русского богословия. Париж: YMCA-PRESS, 198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0.</w:t>
      </w:r>
      <w:r w:rsidRPr="005E0DB1">
        <w:rPr>
          <w:b w:val="0"/>
        </w:rPr>
        <w:tab/>
      </w:r>
      <w:r w:rsidRPr="005E0DB1">
        <w:rPr>
          <w:b w:val="0"/>
          <w:i/>
        </w:rPr>
        <w:t>Франк С. Л.</w:t>
      </w:r>
      <w:r w:rsidRPr="005E0DB1">
        <w:rPr>
          <w:b w:val="0"/>
        </w:rPr>
        <w:t xml:space="preserve"> Смысл жизни. Париж, 197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1.</w:t>
      </w:r>
      <w:r w:rsidRPr="005E0DB1">
        <w:rPr>
          <w:b w:val="0"/>
        </w:rPr>
        <w:tab/>
      </w:r>
      <w:r w:rsidRPr="005E0DB1">
        <w:rPr>
          <w:b w:val="0"/>
          <w:i/>
        </w:rPr>
        <w:t>Франк С. Л.</w:t>
      </w:r>
      <w:r w:rsidRPr="005E0DB1">
        <w:rPr>
          <w:b w:val="0"/>
        </w:rPr>
        <w:t xml:space="preserve"> Реальность и человек. М., 1997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2.</w:t>
      </w:r>
      <w:r w:rsidRPr="005E0DB1">
        <w:rPr>
          <w:b w:val="0"/>
        </w:rPr>
        <w:tab/>
      </w:r>
      <w:r w:rsidRPr="005E0DB1">
        <w:rPr>
          <w:b w:val="0"/>
          <w:i/>
        </w:rPr>
        <w:t>Фромм Эрих.</w:t>
      </w:r>
      <w:r w:rsidRPr="005E0DB1">
        <w:rPr>
          <w:b w:val="0"/>
        </w:rPr>
        <w:t xml:space="preserve"> Анатомия человеческой деструктивности. М.: Республика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3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алколиванов</w:t>
      </w:r>
      <w:proofErr w:type="spellEnd"/>
      <w:r w:rsidRPr="005E0DB1">
        <w:rPr>
          <w:b w:val="0"/>
          <w:i/>
        </w:rPr>
        <w:t xml:space="preserve"> И.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авославное нравственное богословие. Самара, 187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оружий</w:t>
      </w:r>
      <w:proofErr w:type="spellEnd"/>
      <w:r w:rsidRPr="005E0DB1">
        <w:rPr>
          <w:b w:val="0"/>
          <w:i/>
        </w:rPr>
        <w:t xml:space="preserve"> С. С.</w:t>
      </w:r>
      <w:r w:rsidRPr="005E0DB1">
        <w:rPr>
          <w:b w:val="0"/>
        </w:rPr>
        <w:t xml:space="preserve"> Феноменология аскезы. М.: Издательство гуманитарной литературы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ьелл</w:t>
      </w:r>
      <w:proofErr w:type="spellEnd"/>
      <w:r w:rsidRPr="005E0DB1">
        <w:rPr>
          <w:b w:val="0"/>
          <w:i/>
        </w:rPr>
        <w:t xml:space="preserve"> Л., </w:t>
      </w:r>
      <w:proofErr w:type="spellStart"/>
      <w:r w:rsidRPr="005E0DB1">
        <w:rPr>
          <w:b w:val="0"/>
          <w:i/>
        </w:rPr>
        <w:t>Зиглер</w:t>
      </w:r>
      <w:proofErr w:type="spellEnd"/>
      <w:r w:rsidRPr="005E0DB1">
        <w:rPr>
          <w:b w:val="0"/>
          <w:i/>
        </w:rPr>
        <w:t xml:space="preserve"> Д.</w:t>
      </w:r>
      <w:r w:rsidRPr="005E0DB1">
        <w:rPr>
          <w:b w:val="0"/>
        </w:rPr>
        <w:t xml:space="preserve"> Теории личности. </w:t>
      </w:r>
      <w:proofErr w:type="gramStart"/>
      <w:r w:rsidRPr="005E0DB1">
        <w:rPr>
          <w:b w:val="0"/>
        </w:rPr>
        <w:t>СПб.:</w:t>
      </w:r>
      <w:proofErr w:type="gramEnd"/>
      <w:r w:rsidRPr="005E0DB1">
        <w:rPr>
          <w:b w:val="0"/>
        </w:rPr>
        <w:t xml:space="preserve"> Питер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6.</w:t>
      </w:r>
      <w:r w:rsidRPr="005E0DB1">
        <w:rPr>
          <w:b w:val="0"/>
        </w:rPr>
        <w:tab/>
      </w:r>
      <w:r w:rsidRPr="005E0DB1">
        <w:rPr>
          <w:b w:val="0"/>
          <w:i/>
        </w:rPr>
        <w:t>Честертон Г. К.</w:t>
      </w:r>
      <w:r w:rsidRPr="005E0DB1">
        <w:rPr>
          <w:b w:val="0"/>
        </w:rPr>
        <w:t xml:space="preserve"> Вечный человек. М.: Политиздат, 19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7.</w:t>
      </w:r>
      <w:r w:rsidRPr="005E0DB1">
        <w:rPr>
          <w:b w:val="0"/>
        </w:rPr>
        <w:tab/>
      </w:r>
      <w:r w:rsidRPr="005E0DB1">
        <w:rPr>
          <w:b w:val="0"/>
          <w:i/>
        </w:rPr>
        <w:t>Шопенгауэр А.</w:t>
      </w:r>
      <w:r w:rsidRPr="005E0DB1">
        <w:rPr>
          <w:b w:val="0"/>
        </w:rPr>
        <w:t xml:space="preserve"> Избранные произведения. М.: Просвещение, 199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8.</w:t>
      </w:r>
      <w:r w:rsidRPr="005E0DB1">
        <w:rPr>
          <w:b w:val="0"/>
        </w:rPr>
        <w:tab/>
      </w:r>
      <w:r w:rsidRPr="005E0DB1">
        <w:rPr>
          <w:b w:val="0"/>
          <w:i/>
        </w:rPr>
        <w:t>Эмерсон Р. У.</w:t>
      </w:r>
      <w:r w:rsidRPr="005E0DB1">
        <w:rPr>
          <w:b w:val="0"/>
        </w:rPr>
        <w:t xml:space="preserve"> Нравственная В философия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868.</w:t>
      </w:r>
    </w:p>
    <w:p w:rsidR="00AA34E8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9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Яннарас</w:t>
      </w:r>
      <w:proofErr w:type="spellEnd"/>
      <w:r w:rsidRPr="005E0DB1">
        <w:rPr>
          <w:b w:val="0"/>
          <w:i/>
        </w:rPr>
        <w:t xml:space="preserve"> Х.</w:t>
      </w:r>
      <w:r w:rsidRPr="005E0DB1">
        <w:rPr>
          <w:b w:val="0"/>
        </w:rPr>
        <w:t xml:space="preserve"> Вера Церкви. М.: Центр по изучению религий, 1992.</w:t>
      </w:r>
    </w:p>
    <w:p w:rsidR="00222EE3" w:rsidRPr="005E0DB1" w:rsidRDefault="00222EE3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jc w:val="both"/>
        <w:rPr>
          <w:b w:val="0"/>
        </w:rPr>
      </w:pPr>
    </w:p>
    <w:p w:rsidR="00DC2F09" w:rsidRPr="005E0DB1" w:rsidRDefault="00514E32" w:rsidP="005E0DB1">
      <w:pPr>
        <w:pStyle w:val="10"/>
        <w:spacing w:before="0" w:after="120"/>
      </w:pPr>
      <w:bookmarkStart w:id="128" w:name="_Toc55301162"/>
      <w:r w:rsidRPr="005E0DB1">
        <w:t>Интернет-ресурсы</w:t>
      </w:r>
      <w:bookmarkEnd w:id="128"/>
    </w:p>
    <w:p w:rsidR="00514E32" w:rsidRPr="005E0DB1" w:rsidRDefault="005951C4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8" w:history="1">
        <w:r w:rsidR="00DC2F09" w:rsidRPr="005E0DB1">
          <w:rPr>
            <w:b w:val="0"/>
          </w:rPr>
          <w:t>http://www.pravenc.ru</w:t>
        </w:r>
      </w:hyperlink>
      <w:r w:rsidR="005E0DB1" w:rsidRPr="005E0DB1">
        <w:t xml:space="preserve"> </w:t>
      </w:r>
    </w:p>
    <w:p w:rsidR="00DC2F09" w:rsidRPr="005E0DB1" w:rsidRDefault="005951C4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222EE3" w:rsidRPr="005E0DB1">
          <w:rPr>
            <w:rStyle w:val="a9"/>
            <w:b w:val="0"/>
          </w:rPr>
          <w:t>http://www.bogoslov.ru</w:t>
        </w:r>
      </w:hyperlink>
      <w:r w:rsidR="00222EE3" w:rsidRPr="005E0DB1">
        <w:rPr>
          <w:b w:val="0"/>
        </w:rPr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</w:p>
    <w:p w:rsidR="00DC2F09" w:rsidRPr="005E0DB1" w:rsidRDefault="00DC2F09" w:rsidP="005E0DB1">
      <w:pPr>
        <w:pStyle w:val="10"/>
        <w:spacing w:before="0" w:after="120"/>
      </w:pPr>
      <w:bookmarkStart w:id="129" w:name="_Toc55301163"/>
      <w:r w:rsidRPr="005E0DB1">
        <w:t>Методические указания для обучающихся по освоению дисциплины</w:t>
      </w:r>
      <w:bookmarkEnd w:id="129"/>
      <w:r w:rsidRPr="005E0DB1"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>Изучению тем дисциплины должно предшествовать усвоение источников и литературы по изучаемой теме, а также соответствующих разделов учебников, что необходимо для получения общего представления об изучаемом вопросе. Необходимо самостоятельно проанализировать содержание источника, выяснив, что можно взять из содержащихся в нем прямых или косвенных сведений для характеристики того или иного аспекта изучаемого вопроса. Изучив источники, следует приступить к освоению остального материала по изучаемому вопросу, проверяя и уточняя, при необходимости, предварительные выводы, полученные при изучении источников. При этом студенту необходимо учитывать, что в литературе могут встречаться мнения и гипотезы, оспариваемые или опровергаемые современной наукой.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DC2F09" w:rsidP="005E0DB1">
      <w:pPr>
        <w:pStyle w:val="10"/>
        <w:spacing w:before="0" w:after="120"/>
      </w:pPr>
      <w:bookmarkStart w:id="130" w:name="_Toc55301164"/>
      <w:r w:rsidRPr="005E0DB1">
        <w:t>Описание материально-технической базы</w:t>
      </w:r>
      <w:bookmarkEnd w:id="130"/>
    </w:p>
    <w:p w:rsidR="00DC2F09" w:rsidRDefault="00DC2F09" w:rsidP="00CE174C">
      <w:pPr>
        <w:pStyle w:val="a3"/>
        <w:keepLines w:val="0"/>
        <w:tabs>
          <w:tab w:val="left" w:pos="851"/>
        </w:tabs>
        <w:spacing w:after="120" w:line="276" w:lineRule="auto"/>
        <w:ind w:firstLine="0"/>
      </w:pPr>
      <w:r w:rsidRPr="005E0DB1">
        <w:lastRenderedPageBreak/>
        <w:t>Для изучения дисциплины «Этика и аксиология в религии» необходимо наличие основной литературы в библиотеке ВУЗа в соответствии с нормами обеспеченности учебных дисциплин. Следует отметить, что практически все источники и литература доступны в Интернет. Для изучения интернет-ресурсов, подготовки практикумов и рефератов необходимо обеспечи</w:t>
      </w:r>
      <w:r w:rsidR="00CE174C">
        <w:t>ть студентам доступ в Интернет.</w:t>
      </w:r>
    </w:p>
    <w:p w:rsidR="007839F0" w:rsidRPr="005E0DB1" w:rsidRDefault="007839F0" w:rsidP="00CE174C">
      <w:pPr>
        <w:pStyle w:val="a3"/>
        <w:keepLines w:val="0"/>
        <w:tabs>
          <w:tab w:val="left" w:pos="851"/>
        </w:tabs>
        <w:spacing w:after="120" w:line="276" w:lineRule="auto"/>
        <w:ind w:firstLine="0"/>
      </w:pPr>
    </w:p>
    <w:p w:rsidR="005E0DB1" w:rsidRDefault="005E0DB1" w:rsidP="00CE174C">
      <w:pPr>
        <w:spacing w:after="120" w:line="276" w:lineRule="auto"/>
        <w:jc w:val="both"/>
        <w:rPr>
          <w:i/>
        </w:rPr>
      </w:pPr>
      <w:r w:rsidRPr="005E0DB1">
        <w:rPr>
          <w:i/>
        </w:rPr>
        <w:t xml:space="preserve"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</w:t>
      </w:r>
      <w:r w:rsidR="00CE174C">
        <w:rPr>
          <w:i/>
        </w:rPr>
        <w:t>о сетевой форме реализации ООП.</w:t>
      </w:r>
    </w:p>
    <w:p w:rsidR="007839F0" w:rsidRPr="00CE174C" w:rsidRDefault="007839F0" w:rsidP="00CE174C">
      <w:pPr>
        <w:spacing w:after="120" w:line="276" w:lineRule="auto"/>
        <w:jc w:val="both"/>
        <w:rPr>
          <w:i/>
        </w:rPr>
      </w:pPr>
    </w:p>
    <w:p w:rsidR="00B25F58" w:rsidRPr="005E0DB1" w:rsidRDefault="00B25F58" w:rsidP="005E0DB1">
      <w:pPr>
        <w:widowControl w:val="0"/>
        <w:spacing w:after="120" w:line="276" w:lineRule="auto"/>
        <w:jc w:val="both"/>
        <w:rPr>
          <w:i/>
        </w:rPr>
      </w:pPr>
      <w:r w:rsidRPr="005E0DB1">
        <w:rPr>
          <w:i/>
        </w:rPr>
        <w:t xml:space="preserve">Автор: </w:t>
      </w:r>
      <w:proofErr w:type="spellStart"/>
      <w:r w:rsidRPr="005E0DB1">
        <w:rPr>
          <w:i/>
        </w:rPr>
        <w:t>свящ</w:t>
      </w:r>
      <w:proofErr w:type="spellEnd"/>
      <w:r w:rsidRPr="005E0DB1">
        <w:rPr>
          <w:i/>
        </w:rPr>
        <w:t>. А. А. Привалов</w:t>
      </w:r>
    </w:p>
    <w:p w:rsidR="00B25F58" w:rsidRDefault="00CE174C" w:rsidP="00CE174C">
      <w:pPr>
        <w:widowControl w:val="0"/>
        <w:spacing w:after="120" w:line="276" w:lineRule="auto"/>
        <w:jc w:val="both"/>
        <w:rPr>
          <w:i/>
        </w:rPr>
      </w:pPr>
      <w:r>
        <w:rPr>
          <w:i/>
        </w:rPr>
        <w:t>Рецензент: Медведева А.А.</w:t>
      </w:r>
    </w:p>
    <w:p w:rsidR="007839F0" w:rsidRPr="005E0DB1" w:rsidRDefault="007839F0" w:rsidP="00CE174C">
      <w:pPr>
        <w:widowControl w:val="0"/>
        <w:spacing w:after="120" w:line="276" w:lineRule="auto"/>
        <w:jc w:val="both"/>
        <w:rPr>
          <w:i/>
        </w:rPr>
      </w:pPr>
    </w:p>
    <w:p w:rsidR="007839F0" w:rsidRPr="008B5CBE" w:rsidRDefault="007839F0" w:rsidP="007839F0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CA6DA8" w:rsidRPr="005E0DB1" w:rsidRDefault="00CA6DA8" w:rsidP="007839F0">
      <w:pPr>
        <w:spacing w:after="120" w:line="276" w:lineRule="auto"/>
        <w:rPr>
          <w:i/>
          <w:iCs/>
          <w:color w:val="000000"/>
        </w:rPr>
      </w:pPr>
    </w:p>
    <w:sectPr w:rsidR="00CA6DA8" w:rsidRPr="005E0DB1" w:rsidSect="00D240BA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289D" w:rsidRDefault="00A5289D" w:rsidP="00AA34E8">
      <w:r>
        <w:separator/>
      </w:r>
    </w:p>
  </w:endnote>
  <w:endnote w:type="continuationSeparator" w:id="0">
    <w:p w:rsidR="00A5289D" w:rsidRDefault="00A5289D" w:rsidP="00AA3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45366313"/>
      <w:docPartObj>
        <w:docPartGallery w:val="Page Numbers (Bottom of Page)"/>
        <w:docPartUnique/>
      </w:docPartObj>
    </w:sdtPr>
    <w:sdtEndPr/>
    <w:sdtContent>
      <w:p w:rsidR="00A5289D" w:rsidRDefault="00A5289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51C4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:rsidR="00A5289D" w:rsidRDefault="00A5289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289D" w:rsidRDefault="00A5289D" w:rsidP="00AA34E8">
      <w:r>
        <w:separator/>
      </w:r>
    </w:p>
  </w:footnote>
  <w:footnote w:type="continuationSeparator" w:id="0">
    <w:p w:rsidR="00A5289D" w:rsidRDefault="00A5289D" w:rsidP="00AA3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725571B7"/>
    <w:multiLevelType w:val="multilevel"/>
    <w:tmpl w:val="831666DA"/>
    <w:lvl w:ilvl="0">
      <w:start w:val="1"/>
      <w:numFmt w:val="decimal"/>
      <w:pStyle w:val="1"/>
      <w:lvlText w:val="%1."/>
      <w:lvlJc w:val="left"/>
      <w:pPr>
        <w:ind w:left="390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LW0NDM3NzA3trBU0lEKTi0uzszPAykwrgUA1almtCwAAAA="/>
  </w:docVars>
  <w:rsids>
    <w:rsidRoot w:val="000A3B16"/>
    <w:rsid w:val="000223EA"/>
    <w:rsid w:val="000A3B16"/>
    <w:rsid w:val="001A49F4"/>
    <w:rsid w:val="001B7350"/>
    <w:rsid w:val="00210685"/>
    <w:rsid w:val="00222EE3"/>
    <w:rsid w:val="00280139"/>
    <w:rsid w:val="002E6032"/>
    <w:rsid w:val="003425DA"/>
    <w:rsid w:val="004F4780"/>
    <w:rsid w:val="00514E32"/>
    <w:rsid w:val="0053234F"/>
    <w:rsid w:val="00546D1B"/>
    <w:rsid w:val="0055444D"/>
    <w:rsid w:val="005951C4"/>
    <w:rsid w:val="005956EC"/>
    <w:rsid w:val="005B310D"/>
    <w:rsid w:val="005C0E52"/>
    <w:rsid w:val="005E0DB1"/>
    <w:rsid w:val="0064690D"/>
    <w:rsid w:val="006712D3"/>
    <w:rsid w:val="0070391F"/>
    <w:rsid w:val="007839F0"/>
    <w:rsid w:val="007C6627"/>
    <w:rsid w:val="008F707F"/>
    <w:rsid w:val="00971266"/>
    <w:rsid w:val="009C3CFD"/>
    <w:rsid w:val="00A52866"/>
    <w:rsid w:val="00A5289D"/>
    <w:rsid w:val="00A7013C"/>
    <w:rsid w:val="00AA34E8"/>
    <w:rsid w:val="00B25F58"/>
    <w:rsid w:val="00CA6DA8"/>
    <w:rsid w:val="00CE174C"/>
    <w:rsid w:val="00D10310"/>
    <w:rsid w:val="00D12147"/>
    <w:rsid w:val="00D240BA"/>
    <w:rsid w:val="00D65171"/>
    <w:rsid w:val="00D77049"/>
    <w:rsid w:val="00DC2F09"/>
    <w:rsid w:val="00EE6405"/>
    <w:rsid w:val="00FB4756"/>
    <w:rsid w:val="00FC1A1A"/>
    <w:rsid w:val="00FD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CA541F2-5F97-438F-88B2-A26990C69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712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A34E8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nhideWhenUsed/>
    <w:qFormat/>
    <w:rsid w:val="00222EE3"/>
    <w:pPr>
      <w:keepNext/>
      <w:keepLines/>
      <w:spacing w:after="120" w:line="276" w:lineRule="auto"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222EE3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rsid w:val="00AA34E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DC2F0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31">
    <w:name w:val="Маркированный список 31"/>
    <w:basedOn w:val="a"/>
    <w:rsid w:val="00DC2F09"/>
    <w:pPr>
      <w:suppressAutoHyphens/>
      <w:ind w:left="3905" w:hanging="360"/>
    </w:pPr>
    <w:rPr>
      <w:lang w:eastAsia="ar-SA"/>
    </w:rPr>
  </w:style>
  <w:style w:type="paragraph" w:customStyle="1" w:styleId="a3">
    <w:name w:val="УМКД Текст без нумерации"/>
    <w:basedOn w:val="21"/>
    <w:qFormat/>
    <w:rsid w:val="00DC2F09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DC2F09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DC2F0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TOC Heading"/>
    <w:basedOn w:val="10"/>
    <w:next w:val="a"/>
    <w:uiPriority w:val="39"/>
    <w:semiHidden/>
    <w:unhideWhenUsed/>
    <w:qFormat/>
    <w:rsid w:val="00AA34E8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2">
    <w:name w:val="toc 3"/>
    <w:basedOn w:val="a"/>
    <w:next w:val="a"/>
    <w:autoRedefine/>
    <w:uiPriority w:val="39"/>
    <w:unhideWhenUsed/>
    <w:rsid w:val="00AA34E8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AA34E8"/>
    <w:pPr>
      <w:spacing w:after="100"/>
    </w:pPr>
  </w:style>
  <w:style w:type="character" w:styleId="a9">
    <w:name w:val="Hyperlink"/>
    <w:basedOn w:val="a0"/>
    <w:uiPriority w:val="99"/>
    <w:unhideWhenUsed/>
    <w:rsid w:val="00AA34E8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A34E8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A34E8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List Paragraph"/>
    <w:basedOn w:val="a"/>
    <w:uiPriority w:val="34"/>
    <w:qFormat/>
    <w:rsid w:val="00FB4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d">
    <w:name w:val="Table Grid"/>
    <w:basedOn w:val="a1"/>
    <w:uiPriority w:val="59"/>
    <w:rsid w:val="00FB47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514E32"/>
    <w:pPr>
      <w:spacing w:after="100"/>
      <w:ind w:left="240"/>
    </w:pPr>
  </w:style>
  <w:style w:type="paragraph" w:customStyle="1" w:styleId="ae">
    <w:name w:val="Содержимое таблицы"/>
    <w:basedOn w:val="a"/>
    <w:rsid w:val="00A5289D"/>
    <w:pPr>
      <w:suppressLineNumbers/>
      <w:spacing w:after="120"/>
    </w:pPr>
    <w:rPr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enc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bogoslov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0EAE1C-63D7-41CF-9E3C-2D409D7CA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5</Pages>
  <Words>7240</Words>
  <Characters>41268</Characters>
  <Application>Microsoft Office Word</Application>
  <DocSecurity>0</DocSecurity>
  <Lines>343</Lines>
  <Paragraphs>9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4</cp:revision>
  <dcterms:created xsi:type="dcterms:W3CDTF">2017-07-26T08:24:00Z</dcterms:created>
  <dcterms:modified xsi:type="dcterms:W3CDTF">2020-11-07T18:49:00Z</dcterms:modified>
</cp:coreProperties>
</file>